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ED4A5" w14:textId="1541CECA" w:rsidR="00C47BF2" w:rsidRPr="00CC3DB0" w:rsidRDefault="00C47BF2" w:rsidP="00CC3DB0">
      <w:pPr>
        <w:jc w:val="center"/>
        <w:rPr>
          <w:b/>
          <w:sz w:val="22"/>
          <w:szCs w:val="22"/>
        </w:rPr>
      </w:pPr>
      <w:bookmarkStart w:id="0" w:name="_GoBack"/>
      <w:bookmarkEnd w:id="0"/>
      <w:r w:rsidRPr="00CC3DB0">
        <w:rPr>
          <w:b/>
          <w:sz w:val="22"/>
          <w:szCs w:val="22"/>
        </w:rPr>
        <w:t xml:space="preserve">T. C. </w:t>
      </w:r>
    </w:p>
    <w:p w14:paraId="4B369C06" w14:textId="77777777" w:rsidR="00CC3DB0" w:rsidRDefault="00CC3DB0" w:rsidP="00CC3DB0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BURDUR </w:t>
      </w:r>
      <w:r w:rsidR="00B97AFC" w:rsidRPr="00CC3DB0">
        <w:rPr>
          <w:b/>
          <w:sz w:val="22"/>
          <w:szCs w:val="22"/>
        </w:rPr>
        <w:t xml:space="preserve">MEHMET AKİF ERSOY ÜNİVERSİTESİ </w:t>
      </w:r>
    </w:p>
    <w:p w14:paraId="3DC0E02B" w14:textId="77777777" w:rsidR="00CC3DB0" w:rsidRDefault="00B97AFC" w:rsidP="00CC3DB0">
      <w:pPr>
        <w:jc w:val="center"/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 xml:space="preserve">EĞİTİM FAKÜLTESİ </w:t>
      </w:r>
    </w:p>
    <w:p w14:paraId="17D0AC2A" w14:textId="090C73BD" w:rsidR="00B97AFC" w:rsidRPr="00CC3DB0" w:rsidRDefault="00B97AFC" w:rsidP="00CC3DB0">
      <w:pPr>
        <w:jc w:val="center"/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>YABANCI DİLLER EĞİTİMİ BÖLÜMÜ İNGİLİZCE ÖĞRETMENLİĞİ ABD 20</w:t>
      </w:r>
      <w:r w:rsidR="000C3143" w:rsidRPr="00CC3DB0">
        <w:rPr>
          <w:b/>
          <w:sz w:val="22"/>
          <w:szCs w:val="22"/>
        </w:rPr>
        <w:t>20-2021</w:t>
      </w:r>
      <w:r w:rsidRPr="00CC3DB0">
        <w:rPr>
          <w:b/>
          <w:sz w:val="22"/>
          <w:szCs w:val="22"/>
        </w:rPr>
        <w:t xml:space="preserve"> </w:t>
      </w:r>
      <w:r w:rsidR="009F0701" w:rsidRPr="00CC3DB0">
        <w:rPr>
          <w:b/>
          <w:sz w:val="22"/>
          <w:szCs w:val="22"/>
        </w:rPr>
        <w:t>BAHAR</w:t>
      </w:r>
      <w:r w:rsidR="00C47BF2" w:rsidRPr="00CC3DB0">
        <w:rPr>
          <w:b/>
          <w:sz w:val="22"/>
          <w:szCs w:val="22"/>
        </w:rPr>
        <w:t xml:space="preserve"> DÖNEMİ </w:t>
      </w:r>
      <w:r w:rsidR="009F0701" w:rsidRPr="00CC3DB0">
        <w:rPr>
          <w:b/>
          <w:sz w:val="22"/>
          <w:szCs w:val="22"/>
        </w:rPr>
        <w:t>ÖĞRETMENLİK UYGULAMASI</w:t>
      </w:r>
      <w:r w:rsidRPr="00CC3DB0">
        <w:rPr>
          <w:b/>
          <w:sz w:val="22"/>
          <w:szCs w:val="22"/>
        </w:rPr>
        <w:t xml:space="preserve"> DERSİ ÖĞRENCİ GRUPLARI</w:t>
      </w:r>
    </w:p>
    <w:p w14:paraId="3B69823A" w14:textId="77777777" w:rsidR="00B97AFC" w:rsidRPr="00CC3DB0" w:rsidRDefault="00B97AFC" w:rsidP="00B97AFC">
      <w:pPr>
        <w:rPr>
          <w:sz w:val="22"/>
          <w:szCs w:val="22"/>
        </w:rPr>
      </w:pPr>
    </w:p>
    <w:p w14:paraId="59B5C309" w14:textId="77777777" w:rsidR="00B97AFC" w:rsidRPr="00CC3DB0" w:rsidRDefault="00500EC9" w:rsidP="00B97AFC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>I. ÖĞRETİM 1</w:t>
      </w:r>
      <w:r w:rsidR="00B97AFC" w:rsidRPr="00CC3DB0">
        <w:rPr>
          <w:b/>
          <w:sz w:val="22"/>
          <w:szCs w:val="22"/>
        </w:rPr>
        <w:t xml:space="preserve">.GRUP </w:t>
      </w:r>
    </w:p>
    <w:p w14:paraId="2D08138D" w14:textId="77777777" w:rsidR="00B97AFC" w:rsidRPr="00CC3DB0" w:rsidRDefault="00B97AFC" w:rsidP="00B97AFC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980"/>
        <w:gridCol w:w="3870"/>
      </w:tblGrid>
      <w:tr w:rsidR="0012070C" w:rsidRPr="00CC3DB0" w14:paraId="458D58F3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22D09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587D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Prof. Dr. Ferit KILIÇKAYA</w:t>
            </w:r>
          </w:p>
        </w:tc>
      </w:tr>
      <w:tr w:rsidR="0012070C" w:rsidRPr="00CC3DB0" w14:paraId="396AC89E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A3C31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41371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proofErr w:type="spellStart"/>
            <w:r w:rsidRPr="00CC3DB0">
              <w:rPr>
                <w:b/>
                <w:sz w:val="22"/>
                <w:szCs w:val="22"/>
              </w:rPr>
              <w:t>Emekevler</w:t>
            </w:r>
            <w:proofErr w:type="spellEnd"/>
            <w:r w:rsidRPr="00CC3DB0">
              <w:rPr>
                <w:b/>
                <w:sz w:val="22"/>
                <w:szCs w:val="22"/>
              </w:rPr>
              <w:t xml:space="preserve"> Mesleki ve Teknik Anadolu Lisesi</w:t>
            </w:r>
          </w:p>
        </w:tc>
      </w:tr>
      <w:tr w:rsidR="0012070C" w:rsidRPr="00CC3DB0" w14:paraId="37F82DF8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24D2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47AD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Perşembe</w:t>
            </w:r>
          </w:p>
        </w:tc>
      </w:tr>
      <w:tr w:rsidR="0012070C" w:rsidRPr="00CC3DB0" w14:paraId="305B287C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8439B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7A36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</w:p>
        </w:tc>
      </w:tr>
      <w:tr w:rsidR="0012070C" w:rsidRPr="00CC3DB0" w14:paraId="06C72BE5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CDFBC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FFC19" w14:textId="10D1E1FE" w:rsidR="0012070C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BUĞRA BABUR</w:t>
            </w:r>
          </w:p>
        </w:tc>
      </w:tr>
      <w:tr w:rsidR="0012070C" w:rsidRPr="00CC3DB0" w14:paraId="64B2A4AF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EB9762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3E0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3086034678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67711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MELİKE AŞCI</w:t>
            </w:r>
          </w:p>
        </w:tc>
      </w:tr>
      <w:tr w:rsidR="0012070C" w:rsidRPr="00CC3DB0" w14:paraId="7C3B980A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64C1CA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B31A9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51871702876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DA9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BUĞRA BABUR</w:t>
            </w:r>
          </w:p>
        </w:tc>
      </w:tr>
      <w:tr w:rsidR="0012070C" w:rsidRPr="00CC3DB0" w14:paraId="08AFCDEE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44C42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4C94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6639489526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A97D6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MUHAMMED EMİN DEMİRKAN</w:t>
            </w:r>
          </w:p>
        </w:tc>
      </w:tr>
      <w:tr w:rsidR="0012070C" w:rsidRPr="00CC3DB0" w14:paraId="0F6DD382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7BC72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30226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2454417034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63862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ONUR BARLAS</w:t>
            </w:r>
          </w:p>
        </w:tc>
      </w:tr>
    </w:tbl>
    <w:p w14:paraId="7786D0CE" w14:textId="77777777" w:rsidR="00500EC9" w:rsidRPr="00CC3DB0" w:rsidRDefault="00500EC9" w:rsidP="00B97AFC">
      <w:pPr>
        <w:rPr>
          <w:sz w:val="22"/>
          <w:szCs w:val="22"/>
        </w:rPr>
      </w:pPr>
    </w:p>
    <w:p w14:paraId="0A055C3C" w14:textId="1647CF06" w:rsidR="00500EC9" w:rsidRPr="00CC3DB0" w:rsidRDefault="00834791" w:rsidP="00B97AFC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>I. ÖĞRETİM 2</w:t>
      </w:r>
      <w:r w:rsidR="00500EC9" w:rsidRPr="00CC3DB0">
        <w:rPr>
          <w:b/>
          <w:sz w:val="22"/>
          <w:szCs w:val="22"/>
        </w:rPr>
        <w:t xml:space="preserve">. GRUP </w:t>
      </w:r>
    </w:p>
    <w:p w14:paraId="5BDDCA42" w14:textId="77777777" w:rsidR="0012070C" w:rsidRPr="00CC3DB0" w:rsidRDefault="0012070C" w:rsidP="00B97AFC">
      <w:pPr>
        <w:rPr>
          <w:b/>
          <w:sz w:val="22"/>
          <w:szCs w:val="22"/>
        </w:rPr>
      </w:pPr>
    </w:p>
    <w:tbl>
      <w:tblPr>
        <w:tblpPr w:leftFromText="180" w:rightFromText="180" w:vertAnchor="text" w:horzAnchor="page" w:tblpX="1475" w:tblpYSpec="bottom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6"/>
        <w:gridCol w:w="1552"/>
        <w:gridCol w:w="3969"/>
      </w:tblGrid>
      <w:tr w:rsidR="0012070C" w:rsidRPr="00CC3DB0" w14:paraId="59497A77" w14:textId="77777777" w:rsidTr="0071763A"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D1115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52281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Prof. Dr. Ferit KILIÇKAYA</w:t>
            </w:r>
          </w:p>
        </w:tc>
      </w:tr>
      <w:tr w:rsidR="0012070C" w:rsidRPr="00CC3DB0" w14:paraId="312200AB" w14:textId="77777777" w:rsidTr="0071763A"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C0BA2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72EF9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proofErr w:type="spellStart"/>
            <w:r w:rsidRPr="00CC3DB0">
              <w:rPr>
                <w:b/>
                <w:sz w:val="22"/>
                <w:szCs w:val="22"/>
              </w:rPr>
              <w:t>Emekevler</w:t>
            </w:r>
            <w:proofErr w:type="spellEnd"/>
            <w:r w:rsidRPr="00CC3DB0">
              <w:rPr>
                <w:b/>
                <w:sz w:val="22"/>
                <w:szCs w:val="22"/>
              </w:rPr>
              <w:t xml:space="preserve"> Mesleki ve Teknik Anadolu Lisesi</w:t>
            </w:r>
          </w:p>
        </w:tc>
      </w:tr>
      <w:tr w:rsidR="0012070C" w:rsidRPr="00CC3DB0" w14:paraId="427D54AE" w14:textId="77777777" w:rsidTr="0071763A"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05D6B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C755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Perşembe</w:t>
            </w:r>
          </w:p>
        </w:tc>
      </w:tr>
      <w:tr w:rsidR="0012070C" w:rsidRPr="00CC3DB0" w14:paraId="30F53BAA" w14:textId="77777777" w:rsidTr="0071763A"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67B9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11F29" w14:textId="77777777" w:rsidR="0012070C" w:rsidRPr="00CC3DB0" w:rsidRDefault="0012070C" w:rsidP="0071763A">
            <w:pPr>
              <w:rPr>
                <w:sz w:val="22"/>
                <w:szCs w:val="22"/>
              </w:rPr>
            </w:pPr>
          </w:p>
        </w:tc>
      </w:tr>
      <w:tr w:rsidR="0012070C" w:rsidRPr="00CC3DB0" w14:paraId="592103D9" w14:textId="77777777" w:rsidTr="0071763A"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EC572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r w:rsidRPr="00CC3DB0">
              <w:rPr>
                <w:sz w:val="22"/>
                <w:szCs w:val="22"/>
              </w:rPr>
              <w:t>Öğr</w:t>
            </w:r>
            <w:proofErr w:type="spellEnd"/>
            <w:r w:rsidRPr="00CC3DB0">
              <w:rPr>
                <w:sz w:val="22"/>
                <w:szCs w:val="22"/>
              </w:rPr>
              <w:t>. Sorumlusu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7457" w14:textId="53F5C68B" w:rsidR="0012070C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DUYGU GÜR</w:t>
            </w:r>
          </w:p>
        </w:tc>
      </w:tr>
      <w:tr w:rsidR="0012070C" w:rsidRPr="00CC3DB0" w14:paraId="4761DF0E" w14:textId="77777777" w:rsidTr="0071763A"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9D784B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B4A1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109922877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671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BDÜLKADİR GÜNGÖR</w:t>
            </w:r>
          </w:p>
        </w:tc>
      </w:tr>
      <w:tr w:rsidR="0012070C" w:rsidRPr="00CC3DB0" w14:paraId="2D4F8CD3" w14:textId="77777777" w:rsidTr="0071763A"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B7060A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F5AF7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197462678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18B73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DUYGU GÜR</w:t>
            </w:r>
          </w:p>
        </w:tc>
      </w:tr>
      <w:tr w:rsidR="0012070C" w:rsidRPr="00CC3DB0" w14:paraId="2480B751" w14:textId="77777777" w:rsidTr="0071763A"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DA5085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FDE4C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670753132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FFD9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HMET EMİK</w:t>
            </w:r>
          </w:p>
        </w:tc>
      </w:tr>
      <w:tr w:rsidR="0012070C" w:rsidRPr="00CC3DB0" w14:paraId="7CFF40C2" w14:textId="77777777" w:rsidTr="0071763A"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056514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3BB7B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846950214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C4A6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YBİKE KOYUNCU</w:t>
            </w:r>
          </w:p>
        </w:tc>
      </w:tr>
    </w:tbl>
    <w:p w14:paraId="3C665212" w14:textId="67644F88" w:rsidR="00064BD3" w:rsidRPr="00CC3DB0" w:rsidRDefault="00064BD3" w:rsidP="00064BD3">
      <w:pPr>
        <w:rPr>
          <w:b/>
          <w:sz w:val="22"/>
          <w:szCs w:val="22"/>
        </w:rPr>
      </w:pPr>
    </w:p>
    <w:p w14:paraId="0E4BF465" w14:textId="12EB6DF5" w:rsidR="0012070C" w:rsidRPr="00CC3DB0" w:rsidRDefault="0012070C" w:rsidP="00064BD3">
      <w:pPr>
        <w:rPr>
          <w:b/>
          <w:sz w:val="22"/>
          <w:szCs w:val="22"/>
        </w:rPr>
      </w:pPr>
    </w:p>
    <w:p w14:paraId="6CE60A5F" w14:textId="5028CB75" w:rsidR="0012070C" w:rsidRPr="00CC3DB0" w:rsidRDefault="0012070C" w:rsidP="00064BD3">
      <w:pPr>
        <w:rPr>
          <w:b/>
          <w:sz w:val="22"/>
          <w:szCs w:val="22"/>
        </w:rPr>
      </w:pPr>
    </w:p>
    <w:p w14:paraId="4812258A" w14:textId="7B36F765" w:rsidR="0012070C" w:rsidRPr="00CC3DB0" w:rsidRDefault="0012070C" w:rsidP="00064BD3">
      <w:pPr>
        <w:rPr>
          <w:b/>
          <w:sz w:val="22"/>
          <w:szCs w:val="22"/>
        </w:rPr>
      </w:pPr>
    </w:p>
    <w:p w14:paraId="06BDDCD9" w14:textId="3CCE2DC0" w:rsidR="0012070C" w:rsidRPr="00CC3DB0" w:rsidRDefault="0012070C" w:rsidP="00064BD3">
      <w:pPr>
        <w:rPr>
          <w:b/>
          <w:sz w:val="22"/>
          <w:szCs w:val="22"/>
        </w:rPr>
      </w:pPr>
    </w:p>
    <w:p w14:paraId="4CBDEC13" w14:textId="2D168020" w:rsidR="0012070C" w:rsidRPr="00CC3DB0" w:rsidRDefault="0012070C" w:rsidP="00064BD3">
      <w:pPr>
        <w:rPr>
          <w:b/>
          <w:sz w:val="22"/>
          <w:szCs w:val="22"/>
        </w:rPr>
      </w:pPr>
    </w:p>
    <w:p w14:paraId="533E22B1" w14:textId="11C5BCB1" w:rsidR="0012070C" w:rsidRPr="00CC3DB0" w:rsidRDefault="0012070C" w:rsidP="00064BD3">
      <w:pPr>
        <w:rPr>
          <w:b/>
          <w:sz w:val="22"/>
          <w:szCs w:val="22"/>
        </w:rPr>
      </w:pPr>
    </w:p>
    <w:p w14:paraId="69E4845A" w14:textId="7EB6576B" w:rsidR="0012070C" w:rsidRPr="00CC3DB0" w:rsidRDefault="0012070C" w:rsidP="00064BD3">
      <w:pPr>
        <w:rPr>
          <w:b/>
          <w:sz w:val="22"/>
          <w:szCs w:val="22"/>
        </w:rPr>
      </w:pPr>
    </w:p>
    <w:p w14:paraId="3444A533" w14:textId="48825CC9" w:rsidR="0012070C" w:rsidRPr="00CC3DB0" w:rsidRDefault="0012070C" w:rsidP="00064BD3">
      <w:pPr>
        <w:rPr>
          <w:b/>
          <w:sz w:val="22"/>
          <w:szCs w:val="22"/>
        </w:rPr>
      </w:pPr>
    </w:p>
    <w:p w14:paraId="4C2E5AE5" w14:textId="77777777" w:rsidR="0012070C" w:rsidRPr="00CC3DB0" w:rsidRDefault="0012070C" w:rsidP="00064BD3">
      <w:pPr>
        <w:rPr>
          <w:b/>
          <w:sz w:val="22"/>
          <w:szCs w:val="22"/>
        </w:rPr>
      </w:pPr>
    </w:p>
    <w:p w14:paraId="3C674585" w14:textId="77777777" w:rsidR="00500EC9" w:rsidRPr="00CC3DB0" w:rsidRDefault="00500EC9" w:rsidP="00500EC9">
      <w:pPr>
        <w:rPr>
          <w:sz w:val="22"/>
          <w:szCs w:val="22"/>
        </w:rPr>
      </w:pPr>
    </w:p>
    <w:p w14:paraId="60E2D602" w14:textId="77777777" w:rsidR="00500EC9" w:rsidRPr="00CC3DB0" w:rsidRDefault="00175B15" w:rsidP="00500EC9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>I. ÖĞRETİM 3</w:t>
      </w:r>
      <w:r w:rsidR="00500EC9" w:rsidRPr="00CC3DB0">
        <w:rPr>
          <w:b/>
          <w:sz w:val="22"/>
          <w:szCs w:val="22"/>
        </w:rPr>
        <w:t xml:space="preserve">. GRUP </w:t>
      </w:r>
    </w:p>
    <w:p w14:paraId="7938EAA2" w14:textId="77777777" w:rsidR="00B97AFC" w:rsidRPr="00CC3DB0" w:rsidRDefault="00B97AFC" w:rsidP="00B97AFC">
      <w:pPr>
        <w:rPr>
          <w:sz w:val="22"/>
          <w:szCs w:val="22"/>
        </w:rPr>
      </w:pPr>
    </w:p>
    <w:p w14:paraId="5A94CD44" w14:textId="77777777" w:rsidR="00500EC9" w:rsidRPr="00CC3DB0" w:rsidRDefault="00500EC9" w:rsidP="00B97AFC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980"/>
        <w:gridCol w:w="3870"/>
      </w:tblGrid>
      <w:tr w:rsidR="0012070C" w:rsidRPr="00CC3DB0" w14:paraId="389CD271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69AC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DA057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Doç. Dr. Ali KARAKAŞ</w:t>
            </w:r>
          </w:p>
        </w:tc>
      </w:tr>
      <w:tr w:rsidR="0012070C" w:rsidRPr="00CC3DB0" w14:paraId="5DF0784A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212AA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2E6E3" w14:textId="312472D8" w:rsidR="0012070C" w:rsidRPr="00CC3DB0" w:rsidRDefault="000F69D0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Cumhuriyet Anadolu</w:t>
            </w:r>
            <w:r w:rsidR="001B79B8" w:rsidRPr="00CC3DB0">
              <w:rPr>
                <w:b/>
                <w:sz w:val="22"/>
                <w:szCs w:val="22"/>
              </w:rPr>
              <w:t xml:space="preserve"> Lisesi</w:t>
            </w:r>
          </w:p>
        </w:tc>
      </w:tr>
      <w:tr w:rsidR="0012070C" w:rsidRPr="00CC3DB0" w14:paraId="7C7869A3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3A95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5A9F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Perşembe</w:t>
            </w:r>
          </w:p>
        </w:tc>
      </w:tr>
      <w:tr w:rsidR="0012070C" w:rsidRPr="00CC3DB0" w14:paraId="0D1764C8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9974A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BC22" w14:textId="77777777" w:rsidR="0012070C" w:rsidRPr="00CC3DB0" w:rsidRDefault="0012070C" w:rsidP="0071763A">
            <w:pPr>
              <w:rPr>
                <w:sz w:val="22"/>
                <w:szCs w:val="22"/>
              </w:rPr>
            </w:pPr>
          </w:p>
        </w:tc>
      </w:tr>
      <w:tr w:rsidR="0012070C" w:rsidRPr="00CC3DB0" w14:paraId="4DACE6C3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20D05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r w:rsidRPr="00CC3DB0">
              <w:rPr>
                <w:sz w:val="22"/>
                <w:szCs w:val="22"/>
              </w:rPr>
              <w:t>Öğr</w:t>
            </w:r>
            <w:proofErr w:type="spellEnd"/>
            <w:r w:rsidRPr="00CC3DB0">
              <w:rPr>
                <w:sz w:val="22"/>
                <w:szCs w:val="22"/>
              </w:rPr>
              <w:t>. Sorumlusu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A53C7" w14:textId="75F163F6" w:rsidR="0012070C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YŞEGÜL GÖK</w:t>
            </w:r>
          </w:p>
        </w:tc>
      </w:tr>
      <w:tr w:rsidR="0012070C" w:rsidRPr="00CC3DB0" w14:paraId="0488166A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1DAF36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7ABCA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2531294772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66A4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MERVE ÖZCAN</w:t>
            </w:r>
          </w:p>
        </w:tc>
      </w:tr>
      <w:tr w:rsidR="0012070C" w:rsidRPr="00CC3DB0" w14:paraId="5F78D000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D09435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29BD5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8013553076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1077A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YŞEGÜL GÖK</w:t>
            </w:r>
          </w:p>
        </w:tc>
      </w:tr>
      <w:tr w:rsidR="0012070C" w:rsidRPr="00CC3DB0" w14:paraId="3B4C5EC1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D0736E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91E3A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6646199082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53B1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NACİYE BAĞ</w:t>
            </w:r>
          </w:p>
        </w:tc>
      </w:tr>
      <w:tr w:rsidR="000F69D0" w:rsidRPr="00CC3DB0" w14:paraId="6E0BC83C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A86E51" w14:textId="044BE7DC" w:rsidR="000F69D0" w:rsidRPr="00CC3DB0" w:rsidRDefault="000F69D0" w:rsidP="000F69D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CF6B6" w14:textId="6F0A93EC" w:rsidR="000F69D0" w:rsidRPr="00CC3DB0" w:rsidRDefault="000F69D0" w:rsidP="000F69D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9268227456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1836E" w14:textId="03D9BD00" w:rsidR="000F69D0" w:rsidRPr="00CC3DB0" w:rsidRDefault="000F69D0" w:rsidP="000F69D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YİĞİT ALP KONUK</w:t>
            </w:r>
          </w:p>
        </w:tc>
      </w:tr>
    </w:tbl>
    <w:p w14:paraId="03D14E18" w14:textId="28C528CA" w:rsidR="00D604FC" w:rsidRPr="00CC3DB0" w:rsidRDefault="00D604FC" w:rsidP="00500EC9">
      <w:pPr>
        <w:rPr>
          <w:b/>
          <w:sz w:val="22"/>
          <w:szCs w:val="22"/>
        </w:rPr>
      </w:pPr>
    </w:p>
    <w:p w14:paraId="0FADA8F1" w14:textId="77777777" w:rsidR="00500EC9" w:rsidRPr="00CC3DB0" w:rsidRDefault="00175B15" w:rsidP="00500EC9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>I. ÖĞRETİM 4</w:t>
      </w:r>
      <w:r w:rsidR="00500EC9" w:rsidRPr="00CC3DB0">
        <w:rPr>
          <w:b/>
          <w:sz w:val="22"/>
          <w:szCs w:val="22"/>
        </w:rPr>
        <w:t xml:space="preserve">. GRUP </w:t>
      </w:r>
    </w:p>
    <w:p w14:paraId="1436DE33" w14:textId="77777777" w:rsidR="00500EC9" w:rsidRPr="00CC3DB0" w:rsidRDefault="00500EC9" w:rsidP="00B97AFC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9"/>
        <w:gridCol w:w="2017"/>
        <w:gridCol w:w="3941"/>
      </w:tblGrid>
      <w:tr w:rsidR="0012070C" w:rsidRPr="00CC3DB0" w14:paraId="459CAD1D" w14:textId="77777777" w:rsidTr="000F69D0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DC25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43687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Doç. Dr. Ali KARAKAŞ</w:t>
            </w:r>
          </w:p>
        </w:tc>
      </w:tr>
      <w:tr w:rsidR="0012070C" w:rsidRPr="00CC3DB0" w14:paraId="284F2A67" w14:textId="77777777" w:rsidTr="000F69D0">
        <w:trPr>
          <w:trHeight w:val="412"/>
        </w:trPr>
        <w:tc>
          <w:tcPr>
            <w:tcW w:w="2676" w:type="dxa"/>
            <w:gridSpan w:val="2"/>
            <w:tcBorders>
              <w:top w:val="single" w:sz="4" w:space="0" w:color="auto"/>
            </w:tcBorders>
            <w:hideMark/>
          </w:tcPr>
          <w:p w14:paraId="26AA03BC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41" w:type="dxa"/>
            <w:tcBorders>
              <w:top w:val="single" w:sz="4" w:space="0" w:color="auto"/>
            </w:tcBorders>
          </w:tcPr>
          <w:p w14:paraId="635E00BC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 xml:space="preserve">Türkiye </w:t>
            </w:r>
            <w:proofErr w:type="spellStart"/>
            <w:r w:rsidRPr="00CC3DB0">
              <w:rPr>
                <w:b/>
                <w:sz w:val="22"/>
                <w:szCs w:val="22"/>
              </w:rPr>
              <w:t>Yardımsevenler</w:t>
            </w:r>
            <w:proofErr w:type="spellEnd"/>
            <w:r w:rsidRPr="00CC3DB0">
              <w:rPr>
                <w:b/>
                <w:sz w:val="22"/>
                <w:szCs w:val="22"/>
              </w:rPr>
              <w:t xml:space="preserve"> Ortaokulu</w:t>
            </w:r>
          </w:p>
        </w:tc>
      </w:tr>
      <w:tr w:rsidR="0012070C" w:rsidRPr="00CC3DB0" w14:paraId="4BA4546C" w14:textId="77777777" w:rsidTr="000F69D0">
        <w:trPr>
          <w:trHeight w:val="232"/>
        </w:trPr>
        <w:tc>
          <w:tcPr>
            <w:tcW w:w="2676" w:type="dxa"/>
            <w:gridSpan w:val="2"/>
            <w:hideMark/>
          </w:tcPr>
          <w:p w14:paraId="001A7FCC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41" w:type="dxa"/>
            <w:hideMark/>
          </w:tcPr>
          <w:p w14:paraId="13A5687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Perşembe</w:t>
            </w:r>
          </w:p>
        </w:tc>
      </w:tr>
      <w:tr w:rsidR="0012070C" w:rsidRPr="00CC3DB0" w14:paraId="312FE500" w14:textId="77777777" w:rsidTr="000F69D0">
        <w:trPr>
          <w:trHeight w:val="232"/>
        </w:trPr>
        <w:tc>
          <w:tcPr>
            <w:tcW w:w="2676" w:type="dxa"/>
            <w:gridSpan w:val="2"/>
          </w:tcPr>
          <w:p w14:paraId="7A47A33B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41" w:type="dxa"/>
          </w:tcPr>
          <w:p w14:paraId="294E0559" w14:textId="77777777" w:rsidR="0012070C" w:rsidRPr="00CC3DB0" w:rsidRDefault="0012070C" w:rsidP="0071763A">
            <w:pPr>
              <w:rPr>
                <w:sz w:val="22"/>
                <w:szCs w:val="22"/>
              </w:rPr>
            </w:pPr>
          </w:p>
        </w:tc>
      </w:tr>
      <w:tr w:rsidR="000F69D0" w:rsidRPr="00CC3DB0" w14:paraId="6DA9CA19" w14:textId="77777777" w:rsidTr="000F69D0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C8609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EC936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AYHAN </w:t>
            </w:r>
            <w:proofErr w:type="spellStart"/>
            <w:r w:rsidRPr="00CC3DB0">
              <w:rPr>
                <w:sz w:val="22"/>
                <w:szCs w:val="22"/>
              </w:rPr>
              <w:t>AYHAN</w:t>
            </w:r>
            <w:proofErr w:type="spellEnd"/>
          </w:p>
        </w:tc>
      </w:tr>
      <w:tr w:rsidR="000F69D0" w:rsidRPr="00CC3DB0" w14:paraId="13FA608E" w14:textId="77777777" w:rsidTr="000F69D0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BB04BD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909E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5289550716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5BB97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NESLİHAN DOĞAN</w:t>
            </w:r>
          </w:p>
        </w:tc>
      </w:tr>
      <w:tr w:rsidR="000F69D0" w:rsidRPr="00CC3DB0" w14:paraId="46E49400" w14:textId="77777777" w:rsidTr="000F69D0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6F31E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97CF9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5395044226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2357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AYHAN </w:t>
            </w:r>
            <w:proofErr w:type="spellStart"/>
            <w:r w:rsidRPr="00CC3DB0">
              <w:rPr>
                <w:sz w:val="22"/>
                <w:szCs w:val="22"/>
              </w:rPr>
              <w:t>AYHAN</w:t>
            </w:r>
            <w:proofErr w:type="spellEnd"/>
          </w:p>
        </w:tc>
      </w:tr>
      <w:tr w:rsidR="000F69D0" w:rsidRPr="00CC3DB0" w14:paraId="7851EA08" w14:textId="77777777" w:rsidTr="000F69D0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0EA435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E67C9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520852025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05E63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DEVRİM BÜYÜKŞAHİN</w:t>
            </w:r>
          </w:p>
        </w:tc>
      </w:tr>
      <w:tr w:rsidR="000F69D0" w:rsidRPr="00CC3DB0" w14:paraId="2F7A08FA" w14:textId="77777777" w:rsidTr="000F69D0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3E6EE" w14:textId="0DBDD7B3" w:rsidR="000F69D0" w:rsidRPr="00CC3DB0" w:rsidRDefault="000F69D0" w:rsidP="000F69D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F15F9" w14:textId="693289F4" w:rsidR="000F69D0" w:rsidRPr="00CC3DB0" w:rsidRDefault="000F69D0" w:rsidP="000F69D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8089567084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BF4F" w14:textId="52E33AF2" w:rsidR="000F69D0" w:rsidRPr="00CC3DB0" w:rsidRDefault="000F69D0" w:rsidP="000F69D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FATMA ARIKAN</w:t>
            </w:r>
          </w:p>
        </w:tc>
      </w:tr>
    </w:tbl>
    <w:p w14:paraId="7159B4A2" w14:textId="77777777" w:rsidR="00175B15" w:rsidRPr="00CC3DB0" w:rsidRDefault="00D604FC" w:rsidP="00175B15">
      <w:pPr>
        <w:pStyle w:val="ListeParagraf"/>
        <w:numPr>
          <w:ilvl w:val="0"/>
          <w:numId w:val="1"/>
        </w:numPr>
        <w:ind w:left="284" w:hanging="284"/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lastRenderedPageBreak/>
        <w:t>ÖĞRETİM 5</w:t>
      </w:r>
      <w:r w:rsidR="00175B15" w:rsidRPr="00CC3DB0">
        <w:rPr>
          <w:b/>
          <w:sz w:val="22"/>
          <w:szCs w:val="22"/>
        </w:rPr>
        <w:t>. GRUP</w:t>
      </w:r>
    </w:p>
    <w:p w14:paraId="70433C38" w14:textId="6C4CBBD2" w:rsidR="00064BD3" w:rsidRPr="00CC3DB0" w:rsidRDefault="00064BD3" w:rsidP="00064BD3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980"/>
        <w:gridCol w:w="3870"/>
      </w:tblGrid>
      <w:tr w:rsidR="0012070C" w:rsidRPr="00CC3DB0" w14:paraId="02A61478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922A9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3782C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proofErr w:type="spellStart"/>
            <w:r w:rsidRPr="00CC3DB0">
              <w:rPr>
                <w:b/>
                <w:sz w:val="22"/>
                <w:szCs w:val="22"/>
              </w:rPr>
              <w:t>Öğr</w:t>
            </w:r>
            <w:proofErr w:type="spellEnd"/>
            <w:r w:rsidRPr="00CC3DB0">
              <w:rPr>
                <w:b/>
                <w:sz w:val="22"/>
                <w:szCs w:val="22"/>
              </w:rPr>
              <w:t>. Gör. Tuba Şule KARADAYI</w:t>
            </w:r>
          </w:p>
        </w:tc>
      </w:tr>
      <w:tr w:rsidR="0012070C" w:rsidRPr="00CC3DB0" w14:paraId="6C55D884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E2F6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EC705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TOKİ Yahya Kemal Beyatlı İlkokulu</w:t>
            </w:r>
          </w:p>
        </w:tc>
      </w:tr>
      <w:tr w:rsidR="0012070C" w:rsidRPr="00CC3DB0" w14:paraId="4EAB3208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027A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E1A7E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Perşembe / Cuma</w:t>
            </w:r>
          </w:p>
        </w:tc>
      </w:tr>
      <w:tr w:rsidR="0012070C" w:rsidRPr="00CC3DB0" w14:paraId="522543A1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B4A14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5ADB0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</w:p>
        </w:tc>
      </w:tr>
      <w:tr w:rsidR="0012070C" w:rsidRPr="00CC3DB0" w14:paraId="0A39BFBC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059B7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C6B3" w14:textId="35499E27" w:rsidR="0012070C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ÜNZİLE AKAY</w:t>
            </w:r>
          </w:p>
        </w:tc>
      </w:tr>
      <w:tr w:rsidR="0012070C" w:rsidRPr="00CC3DB0" w14:paraId="01D549B1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7D48C4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D6D42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62842487012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53F96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YŞE ASKEROĞLU</w:t>
            </w:r>
          </w:p>
        </w:tc>
      </w:tr>
      <w:tr w:rsidR="0012070C" w:rsidRPr="00CC3DB0" w14:paraId="512D23AA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78C9D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516D4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2022642526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99104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ÜNZİLE AKAY</w:t>
            </w:r>
          </w:p>
        </w:tc>
      </w:tr>
      <w:tr w:rsidR="0012070C" w:rsidRPr="00CC3DB0" w14:paraId="6F4FB488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BE0919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FE3D7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3057001760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48E3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İSMAİL SEFA ÇAKIROĞLU</w:t>
            </w:r>
          </w:p>
        </w:tc>
      </w:tr>
      <w:tr w:rsidR="0012070C" w:rsidRPr="00CC3DB0" w14:paraId="14592A8A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CDB13A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E69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6195593934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3DF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BERNA FADİME GÜNDÜZ</w:t>
            </w:r>
          </w:p>
        </w:tc>
      </w:tr>
    </w:tbl>
    <w:p w14:paraId="56CE6518" w14:textId="77777777" w:rsidR="0012070C" w:rsidRPr="00CC3DB0" w:rsidRDefault="0012070C" w:rsidP="00064BD3">
      <w:pPr>
        <w:rPr>
          <w:sz w:val="22"/>
          <w:szCs w:val="22"/>
        </w:rPr>
      </w:pPr>
    </w:p>
    <w:p w14:paraId="5E6A1AE4" w14:textId="77777777" w:rsidR="00175B15" w:rsidRPr="00CC3DB0" w:rsidRDefault="00175B15" w:rsidP="00064BD3">
      <w:pPr>
        <w:rPr>
          <w:sz w:val="22"/>
          <w:szCs w:val="22"/>
        </w:rPr>
      </w:pPr>
    </w:p>
    <w:p w14:paraId="1026A77B" w14:textId="701927E5" w:rsidR="008C0FEA" w:rsidRPr="00CC3DB0" w:rsidRDefault="00D604FC" w:rsidP="00B97AFC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>I. ÖĞRETİM 6</w:t>
      </w:r>
      <w:r w:rsidR="00064BD3" w:rsidRPr="00CC3DB0">
        <w:rPr>
          <w:b/>
          <w:sz w:val="22"/>
          <w:szCs w:val="22"/>
        </w:rPr>
        <w:t xml:space="preserve">. GRUP </w:t>
      </w:r>
    </w:p>
    <w:p w14:paraId="35F3DFE4" w14:textId="77777777" w:rsidR="00500EC9" w:rsidRPr="00CC3DB0" w:rsidRDefault="00500EC9" w:rsidP="00B97AFC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980"/>
        <w:gridCol w:w="3870"/>
      </w:tblGrid>
      <w:tr w:rsidR="0012070C" w:rsidRPr="00CC3DB0" w14:paraId="6360B12C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D2AC9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536F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proofErr w:type="spellStart"/>
            <w:r w:rsidRPr="00CC3DB0">
              <w:rPr>
                <w:b/>
                <w:sz w:val="22"/>
                <w:szCs w:val="22"/>
              </w:rPr>
              <w:t>Öğr</w:t>
            </w:r>
            <w:proofErr w:type="spellEnd"/>
            <w:r w:rsidRPr="00CC3DB0">
              <w:rPr>
                <w:b/>
                <w:sz w:val="22"/>
                <w:szCs w:val="22"/>
              </w:rPr>
              <w:t>. Gör. Tuba Şule KARADAYI</w:t>
            </w:r>
          </w:p>
        </w:tc>
      </w:tr>
      <w:tr w:rsidR="0012070C" w:rsidRPr="00CC3DB0" w14:paraId="22E5D157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9DBC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00467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TOKİ Yahya Kemal Beyatlı İlkokulu</w:t>
            </w:r>
          </w:p>
        </w:tc>
      </w:tr>
      <w:tr w:rsidR="0012070C" w:rsidRPr="00CC3DB0" w14:paraId="09CF743C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CBBF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4BA64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Perşembe / Cuma</w:t>
            </w:r>
          </w:p>
        </w:tc>
      </w:tr>
      <w:tr w:rsidR="0012070C" w:rsidRPr="00CC3DB0" w14:paraId="030B4D3D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AD67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AE09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</w:p>
        </w:tc>
      </w:tr>
      <w:tr w:rsidR="0012070C" w:rsidRPr="00CC3DB0" w14:paraId="76B3B4B8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ED8F3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E088" w14:textId="59947A1E" w:rsidR="0012070C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SÜLBİYENUR ORAY</w:t>
            </w:r>
          </w:p>
        </w:tc>
      </w:tr>
      <w:tr w:rsidR="0012070C" w:rsidRPr="00CC3DB0" w14:paraId="65F7435F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28E596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C9751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6100277400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C083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ECEM AĞAÇKIRAN</w:t>
            </w:r>
          </w:p>
        </w:tc>
      </w:tr>
      <w:tr w:rsidR="0012070C" w:rsidRPr="00CC3DB0" w14:paraId="0B6E429F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E06EEC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44A8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7226532740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28A3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SÜLBİYENUR ORAY</w:t>
            </w:r>
          </w:p>
        </w:tc>
      </w:tr>
      <w:tr w:rsidR="0012070C" w:rsidRPr="00CC3DB0" w14:paraId="3DAD6B61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FE760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1A63C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1492392382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3032B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YŞE MADAN</w:t>
            </w:r>
          </w:p>
        </w:tc>
      </w:tr>
      <w:tr w:rsidR="0012070C" w:rsidRPr="00CC3DB0" w14:paraId="4E293D75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FD3903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0FA96" w14:textId="0B4F3A7C" w:rsidR="0012070C" w:rsidRPr="00CC3DB0" w:rsidRDefault="00135E79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1459215998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25CE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BDULLAH AŞÇI</w:t>
            </w:r>
          </w:p>
        </w:tc>
      </w:tr>
    </w:tbl>
    <w:p w14:paraId="2D6CFAD8" w14:textId="7985C047" w:rsidR="008C0FEA" w:rsidRPr="00CC3DB0" w:rsidRDefault="008C0FEA" w:rsidP="00B97AFC">
      <w:pPr>
        <w:rPr>
          <w:sz w:val="22"/>
          <w:szCs w:val="22"/>
        </w:rPr>
      </w:pPr>
    </w:p>
    <w:p w14:paraId="48DFE8E4" w14:textId="77777777" w:rsidR="00500EC9" w:rsidRPr="00CC3DB0" w:rsidRDefault="00064BD3" w:rsidP="00B97AFC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 xml:space="preserve">I. </w:t>
      </w:r>
      <w:r w:rsidR="00D604FC" w:rsidRPr="00CC3DB0">
        <w:rPr>
          <w:b/>
          <w:sz w:val="22"/>
          <w:szCs w:val="22"/>
        </w:rPr>
        <w:t>ÖĞRETİM 7</w:t>
      </w:r>
      <w:r w:rsidR="00500EC9" w:rsidRPr="00CC3DB0">
        <w:rPr>
          <w:b/>
          <w:sz w:val="22"/>
          <w:szCs w:val="22"/>
        </w:rPr>
        <w:t xml:space="preserve">. GRUP </w:t>
      </w:r>
    </w:p>
    <w:p w14:paraId="670D8622" w14:textId="77777777" w:rsidR="008C0FEA" w:rsidRPr="00CC3DB0" w:rsidRDefault="008C0FEA" w:rsidP="00B97AFC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9"/>
        <w:gridCol w:w="2017"/>
        <w:gridCol w:w="3941"/>
      </w:tblGrid>
      <w:tr w:rsidR="0012070C" w:rsidRPr="00CC3DB0" w14:paraId="38FA8727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05EDB" w14:textId="7B3B4885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r w:rsidRPr="00CC3DB0">
              <w:rPr>
                <w:sz w:val="22"/>
                <w:szCs w:val="22"/>
              </w:rPr>
              <w:t>Öğr</w:t>
            </w:r>
            <w:proofErr w:type="spellEnd"/>
            <w:r w:rsidRPr="00CC3DB0">
              <w:rPr>
                <w:sz w:val="22"/>
                <w:szCs w:val="22"/>
              </w:rPr>
              <w:t>.</w:t>
            </w:r>
            <w:r w:rsidR="009153A0">
              <w:rPr>
                <w:sz w:val="22"/>
                <w:szCs w:val="22"/>
              </w:rPr>
              <w:t xml:space="preserve"> </w:t>
            </w:r>
            <w:r w:rsidRPr="00CC3DB0">
              <w:rPr>
                <w:sz w:val="22"/>
                <w:szCs w:val="22"/>
              </w:rPr>
              <w:t>Elemanı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3BF32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 xml:space="preserve">Arş. Gör. </w:t>
            </w:r>
            <w:proofErr w:type="spellStart"/>
            <w:r w:rsidRPr="00CC3DB0">
              <w:rPr>
                <w:b/>
                <w:sz w:val="22"/>
                <w:szCs w:val="22"/>
              </w:rPr>
              <w:t>Ecehan</w:t>
            </w:r>
            <w:proofErr w:type="spellEnd"/>
            <w:r w:rsidRPr="00CC3DB0">
              <w:rPr>
                <w:b/>
                <w:sz w:val="22"/>
                <w:szCs w:val="22"/>
              </w:rPr>
              <w:t xml:space="preserve"> CANDAN</w:t>
            </w:r>
          </w:p>
        </w:tc>
      </w:tr>
      <w:tr w:rsidR="0012070C" w:rsidRPr="00CC3DB0" w14:paraId="18B5DE62" w14:textId="77777777" w:rsidTr="0071763A">
        <w:trPr>
          <w:trHeight w:val="464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FC086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E152" w14:textId="1D5ED8E1" w:rsidR="0012070C" w:rsidRPr="00CC3DB0" w:rsidRDefault="001B79B8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TOBB Ortaokulu</w:t>
            </w:r>
          </w:p>
        </w:tc>
      </w:tr>
      <w:tr w:rsidR="0012070C" w:rsidRPr="00CC3DB0" w14:paraId="36FA00AA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1160B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75F9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Perşembe</w:t>
            </w:r>
          </w:p>
        </w:tc>
      </w:tr>
      <w:tr w:rsidR="0012070C" w:rsidRPr="00CC3DB0" w14:paraId="6F4F4355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83C12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4EDC" w14:textId="77777777" w:rsidR="0012070C" w:rsidRPr="00CC3DB0" w:rsidRDefault="0012070C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013B64C6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705EB" w14:textId="2C5A1B8A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r w:rsidRPr="00CC3DB0">
              <w:rPr>
                <w:sz w:val="22"/>
                <w:szCs w:val="22"/>
              </w:rPr>
              <w:t>Öğr</w:t>
            </w:r>
            <w:proofErr w:type="spellEnd"/>
            <w:r w:rsidRPr="00CC3DB0">
              <w:rPr>
                <w:sz w:val="22"/>
                <w:szCs w:val="22"/>
              </w:rPr>
              <w:t>.</w:t>
            </w:r>
            <w:r w:rsidR="009153A0">
              <w:rPr>
                <w:sz w:val="22"/>
                <w:szCs w:val="22"/>
              </w:rPr>
              <w:t xml:space="preserve"> </w:t>
            </w:r>
            <w:r w:rsidRPr="00CC3DB0">
              <w:rPr>
                <w:sz w:val="22"/>
                <w:szCs w:val="22"/>
              </w:rPr>
              <w:t>Sorumlusu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F3E5" w14:textId="4024D402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ÖZLEM KARAGÜNLİ</w:t>
            </w:r>
          </w:p>
        </w:tc>
      </w:tr>
      <w:tr w:rsidR="00543EDF" w:rsidRPr="00CC3DB0" w14:paraId="7E408320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95A578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9C683" w14:textId="38419D61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9277832168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14D54" w14:textId="483F5ED1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CANSEL ÇOKAL</w:t>
            </w:r>
          </w:p>
        </w:tc>
      </w:tr>
      <w:tr w:rsidR="00543EDF" w:rsidRPr="00CC3DB0" w14:paraId="42DC29B5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F36D3F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2BEDD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7515656728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0E7DF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ÖZLEM KARAGÜNLİ</w:t>
            </w:r>
          </w:p>
        </w:tc>
      </w:tr>
      <w:tr w:rsidR="00543EDF" w:rsidRPr="00CC3DB0" w14:paraId="0613196C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38DA7A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22602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5924304774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8CA3B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HAKAN AKIN</w:t>
            </w:r>
          </w:p>
        </w:tc>
      </w:tr>
      <w:tr w:rsidR="00543EDF" w:rsidRPr="00CC3DB0" w14:paraId="7DED311A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C2EB80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147DF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3739491504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EFC99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DİL SEYİT TAŞKIN</w:t>
            </w:r>
          </w:p>
        </w:tc>
      </w:tr>
    </w:tbl>
    <w:p w14:paraId="0CDFB1E1" w14:textId="77777777" w:rsidR="008C0FEA" w:rsidRPr="00CC3DB0" w:rsidRDefault="008C0FEA" w:rsidP="00B97AFC">
      <w:pPr>
        <w:rPr>
          <w:sz w:val="22"/>
          <w:szCs w:val="22"/>
        </w:rPr>
      </w:pPr>
    </w:p>
    <w:p w14:paraId="7CB7AAF3" w14:textId="77777777" w:rsidR="00500EC9" w:rsidRPr="00CC3DB0" w:rsidRDefault="00500EC9" w:rsidP="00500EC9">
      <w:pPr>
        <w:rPr>
          <w:sz w:val="22"/>
          <w:szCs w:val="22"/>
        </w:rPr>
      </w:pPr>
    </w:p>
    <w:p w14:paraId="341DA710" w14:textId="20B67BCC" w:rsidR="00FA649A" w:rsidRPr="00CC3DB0" w:rsidRDefault="00D604FC" w:rsidP="00B97AFC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>I. ÖĞRETİM 8</w:t>
      </w:r>
      <w:r w:rsidR="000B3A18" w:rsidRPr="00CC3DB0">
        <w:rPr>
          <w:b/>
          <w:sz w:val="22"/>
          <w:szCs w:val="22"/>
        </w:rPr>
        <w:t>.</w:t>
      </w:r>
      <w:r w:rsidR="00500EC9" w:rsidRPr="00CC3DB0">
        <w:rPr>
          <w:b/>
          <w:sz w:val="22"/>
          <w:szCs w:val="22"/>
        </w:rPr>
        <w:t xml:space="preserve"> GRUP</w:t>
      </w:r>
    </w:p>
    <w:tbl>
      <w:tblPr>
        <w:tblpPr w:leftFromText="180" w:rightFromText="180" w:vertAnchor="text" w:horzAnchor="margin" w:tblpY="2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899"/>
        <w:gridCol w:w="3940"/>
      </w:tblGrid>
      <w:tr w:rsidR="0012070C" w:rsidRPr="00CC3DB0" w14:paraId="7F10EBA3" w14:textId="77777777" w:rsidTr="0071763A">
        <w:trPr>
          <w:trHeight w:val="296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CD667" w14:textId="17DF557A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r w:rsidRPr="00CC3DB0">
              <w:rPr>
                <w:sz w:val="22"/>
                <w:szCs w:val="22"/>
              </w:rPr>
              <w:t>Öğr</w:t>
            </w:r>
            <w:proofErr w:type="spellEnd"/>
            <w:r w:rsidRPr="00CC3DB0">
              <w:rPr>
                <w:sz w:val="22"/>
                <w:szCs w:val="22"/>
              </w:rPr>
              <w:t>.</w:t>
            </w:r>
            <w:r w:rsidR="009153A0">
              <w:rPr>
                <w:sz w:val="22"/>
                <w:szCs w:val="22"/>
              </w:rPr>
              <w:t xml:space="preserve"> </w:t>
            </w:r>
            <w:r w:rsidRPr="00CC3DB0">
              <w:rPr>
                <w:sz w:val="22"/>
                <w:szCs w:val="22"/>
              </w:rPr>
              <w:t>Elemanı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A00E4" w14:textId="77777777" w:rsidR="0012070C" w:rsidRPr="00CC3DB0" w:rsidRDefault="0012070C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 xml:space="preserve">Arş. Gör. </w:t>
            </w:r>
            <w:proofErr w:type="spellStart"/>
            <w:r w:rsidRPr="00CC3DB0">
              <w:rPr>
                <w:b/>
                <w:sz w:val="22"/>
                <w:szCs w:val="22"/>
              </w:rPr>
              <w:t>Ecehan</w:t>
            </w:r>
            <w:proofErr w:type="spellEnd"/>
            <w:r w:rsidRPr="00CC3DB0">
              <w:rPr>
                <w:b/>
                <w:sz w:val="22"/>
                <w:szCs w:val="22"/>
              </w:rPr>
              <w:t xml:space="preserve"> CANDAN</w:t>
            </w:r>
          </w:p>
        </w:tc>
      </w:tr>
      <w:tr w:rsidR="0012070C" w:rsidRPr="00CC3DB0" w14:paraId="2C884738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CD0F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A4EA8" w14:textId="075B3DB6" w:rsidR="0012070C" w:rsidRPr="00CC3DB0" w:rsidRDefault="001B79B8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TOBB Ortaokulu</w:t>
            </w:r>
          </w:p>
        </w:tc>
      </w:tr>
      <w:tr w:rsidR="0012070C" w:rsidRPr="00CC3DB0" w14:paraId="040BB95D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0EE1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9909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Perşembe</w:t>
            </w:r>
          </w:p>
        </w:tc>
      </w:tr>
      <w:tr w:rsidR="0012070C" w:rsidRPr="00CC3DB0" w14:paraId="107859D2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2CF1E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0A3CA" w14:textId="77777777" w:rsidR="0012070C" w:rsidRPr="00CC3DB0" w:rsidRDefault="0012070C" w:rsidP="0071763A">
            <w:pPr>
              <w:rPr>
                <w:sz w:val="22"/>
                <w:szCs w:val="22"/>
              </w:rPr>
            </w:pPr>
          </w:p>
        </w:tc>
      </w:tr>
      <w:tr w:rsidR="0012070C" w:rsidRPr="00CC3DB0" w14:paraId="072D7C86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A942B" w14:textId="6DDEE2B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r w:rsidRPr="00CC3DB0">
              <w:rPr>
                <w:sz w:val="22"/>
                <w:szCs w:val="22"/>
              </w:rPr>
              <w:t>Öğr</w:t>
            </w:r>
            <w:proofErr w:type="spellEnd"/>
            <w:r w:rsidRPr="00CC3DB0">
              <w:rPr>
                <w:sz w:val="22"/>
                <w:szCs w:val="22"/>
              </w:rPr>
              <w:t>.</w:t>
            </w:r>
            <w:r w:rsidR="009153A0">
              <w:rPr>
                <w:sz w:val="22"/>
                <w:szCs w:val="22"/>
              </w:rPr>
              <w:t xml:space="preserve"> </w:t>
            </w:r>
            <w:r w:rsidRPr="00CC3DB0">
              <w:rPr>
                <w:sz w:val="22"/>
                <w:szCs w:val="22"/>
              </w:rPr>
              <w:t>Sorumlusu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32F61" w14:textId="1B2717EC" w:rsidR="0012070C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OĞULCAN EZİNÇ</w:t>
            </w:r>
          </w:p>
        </w:tc>
      </w:tr>
      <w:tr w:rsidR="0012070C" w:rsidRPr="00CC3DB0" w14:paraId="2D7EFAA2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0EE3D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992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4998114448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F1B81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KARDELEN TUNCA</w:t>
            </w:r>
          </w:p>
        </w:tc>
      </w:tr>
      <w:tr w:rsidR="0012070C" w:rsidRPr="00CC3DB0" w14:paraId="3DD25C99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61D95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CADAF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1583853814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FF7C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OĞULCAN EZİNÇ</w:t>
            </w:r>
          </w:p>
        </w:tc>
      </w:tr>
      <w:tr w:rsidR="0012070C" w:rsidRPr="00CC3DB0" w14:paraId="53988C7D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372D6D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9241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2519608058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5916B" w14:textId="77777777" w:rsidR="0012070C" w:rsidRPr="00CC3DB0" w:rsidRDefault="0012070C" w:rsidP="0071763A">
            <w:pPr>
              <w:tabs>
                <w:tab w:val="left" w:pos="910"/>
              </w:tabs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ŞÜHEDA NUR KİRAZ</w:t>
            </w:r>
          </w:p>
        </w:tc>
      </w:tr>
      <w:tr w:rsidR="0012070C" w:rsidRPr="00CC3DB0" w14:paraId="066FAF6C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52705A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F779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1725058518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EC170" w14:textId="77777777" w:rsidR="0012070C" w:rsidRPr="00CC3DB0" w:rsidRDefault="0012070C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MEHMET KAAN ŞEŞEN</w:t>
            </w:r>
          </w:p>
        </w:tc>
      </w:tr>
    </w:tbl>
    <w:p w14:paraId="709EF2AB" w14:textId="77777777" w:rsidR="00FA649A" w:rsidRPr="00CC3DB0" w:rsidRDefault="00FA649A" w:rsidP="00B97AFC">
      <w:pPr>
        <w:rPr>
          <w:b/>
          <w:sz w:val="22"/>
          <w:szCs w:val="22"/>
        </w:rPr>
      </w:pPr>
    </w:p>
    <w:p w14:paraId="1CD06C81" w14:textId="77777777" w:rsidR="00FA649A" w:rsidRPr="00CC3DB0" w:rsidRDefault="00FA649A" w:rsidP="00B97AFC">
      <w:pPr>
        <w:rPr>
          <w:b/>
          <w:sz w:val="22"/>
          <w:szCs w:val="22"/>
        </w:rPr>
      </w:pPr>
    </w:p>
    <w:p w14:paraId="02DF5760" w14:textId="77777777" w:rsidR="00FA649A" w:rsidRPr="00CC3DB0" w:rsidRDefault="00FA649A" w:rsidP="00B97AFC">
      <w:pPr>
        <w:rPr>
          <w:b/>
          <w:sz w:val="22"/>
          <w:szCs w:val="22"/>
        </w:rPr>
      </w:pPr>
    </w:p>
    <w:p w14:paraId="4D27AE6E" w14:textId="77777777" w:rsidR="00FA649A" w:rsidRPr="00CC3DB0" w:rsidRDefault="00FA649A" w:rsidP="00B97AFC">
      <w:pPr>
        <w:rPr>
          <w:b/>
          <w:sz w:val="22"/>
          <w:szCs w:val="22"/>
        </w:rPr>
      </w:pPr>
    </w:p>
    <w:p w14:paraId="065B806B" w14:textId="77777777" w:rsidR="00FA649A" w:rsidRPr="00CC3DB0" w:rsidRDefault="00FA649A" w:rsidP="00B97AFC">
      <w:pPr>
        <w:rPr>
          <w:b/>
          <w:sz w:val="22"/>
          <w:szCs w:val="22"/>
        </w:rPr>
      </w:pPr>
    </w:p>
    <w:p w14:paraId="7F5A33CD" w14:textId="77777777" w:rsidR="00FA649A" w:rsidRPr="00CC3DB0" w:rsidRDefault="00FA649A" w:rsidP="00B97AFC">
      <w:pPr>
        <w:rPr>
          <w:b/>
          <w:sz w:val="22"/>
          <w:szCs w:val="22"/>
        </w:rPr>
      </w:pPr>
    </w:p>
    <w:p w14:paraId="428242BF" w14:textId="77777777" w:rsidR="00FA649A" w:rsidRPr="00CC3DB0" w:rsidRDefault="00FA649A" w:rsidP="00B97AFC">
      <w:pPr>
        <w:rPr>
          <w:b/>
          <w:sz w:val="22"/>
          <w:szCs w:val="22"/>
        </w:rPr>
      </w:pPr>
    </w:p>
    <w:p w14:paraId="1A477C38" w14:textId="77777777" w:rsidR="00FA649A" w:rsidRPr="00CC3DB0" w:rsidRDefault="00FA649A" w:rsidP="00B97AFC">
      <w:pPr>
        <w:rPr>
          <w:sz w:val="22"/>
          <w:szCs w:val="22"/>
        </w:rPr>
      </w:pPr>
    </w:p>
    <w:p w14:paraId="43753A39" w14:textId="77777777" w:rsidR="00500EC9" w:rsidRPr="00CC3DB0" w:rsidRDefault="00500EC9" w:rsidP="00B97AFC">
      <w:pPr>
        <w:rPr>
          <w:sz w:val="22"/>
          <w:szCs w:val="22"/>
        </w:rPr>
      </w:pPr>
    </w:p>
    <w:p w14:paraId="03477A4C" w14:textId="77777777" w:rsidR="00500EC9" w:rsidRPr="00CC3DB0" w:rsidRDefault="00500EC9" w:rsidP="00500EC9">
      <w:pPr>
        <w:rPr>
          <w:sz w:val="22"/>
          <w:szCs w:val="22"/>
        </w:rPr>
      </w:pPr>
    </w:p>
    <w:p w14:paraId="4E640C40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79EE4D5A" w14:textId="13B808D2" w:rsidR="00543EDF" w:rsidRDefault="00543EDF" w:rsidP="00B97AFC">
      <w:pPr>
        <w:rPr>
          <w:b/>
          <w:sz w:val="22"/>
          <w:szCs w:val="22"/>
        </w:rPr>
      </w:pPr>
    </w:p>
    <w:p w14:paraId="16370D40" w14:textId="59040320" w:rsidR="00CC3DB0" w:rsidRDefault="00CC3DB0" w:rsidP="00B97AFC">
      <w:pPr>
        <w:rPr>
          <w:b/>
          <w:sz w:val="22"/>
          <w:szCs w:val="22"/>
        </w:rPr>
      </w:pPr>
    </w:p>
    <w:p w14:paraId="09F8C948" w14:textId="284E7CCA" w:rsidR="00CC3DB0" w:rsidRDefault="00CC3DB0" w:rsidP="00B97AFC">
      <w:pPr>
        <w:rPr>
          <w:b/>
          <w:sz w:val="22"/>
          <w:szCs w:val="22"/>
        </w:rPr>
      </w:pPr>
    </w:p>
    <w:p w14:paraId="66161C9C" w14:textId="79547498" w:rsidR="00CC3DB0" w:rsidRDefault="00CC3DB0" w:rsidP="00B97AFC">
      <w:pPr>
        <w:rPr>
          <w:b/>
          <w:sz w:val="22"/>
          <w:szCs w:val="22"/>
        </w:rPr>
      </w:pPr>
    </w:p>
    <w:p w14:paraId="3809E8F3" w14:textId="6F3A8452" w:rsidR="00CC3DB0" w:rsidRDefault="00CC3DB0" w:rsidP="00B97AFC">
      <w:pPr>
        <w:rPr>
          <w:b/>
          <w:sz w:val="22"/>
          <w:szCs w:val="22"/>
        </w:rPr>
      </w:pPr>
    </w:p>
    <w:p w14:paraId="32F33A05" w14:textId="77777777" w:rsidR="00CC3DB0" w:rsidRPr="00CC3DB0" w:rsidRDefault="00CC3DB0" w:rsidP="00B97AFC">
      <w:pPr>
        <w:rPr>
          <w:b/>
          <w:sz w:val="22"/>
          <w:szCs w:val="22"/>
        </w:rPr>
      </w:pPr>
    </w:p>
    <w:p w14:paraId="682B6410" w14:textId="34C1628B" w:rsidR="00500EC9" w:rsidRPr="00CC3DB0" w:rsidRDefault="00D604FC" w:rsidP="00B97AFC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lastRenderedPageBreak/>
        <w:t>I. ÖĞRETİM 9</w:t>
      </w:r>
      <w:r w:rsidR="00500EC9" w:rsidRPr="00CC3DB0">
        <w:rPr>
          <w:b/>
          <w:sz w:val="22"/>
          <w:szCs w:val="22"/>
        </w:rPr>
        <w:t>. GRUP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9"/>
        <w:gridCol w:w="2017"/>
        <w:gridCol w:w="3941"/>
      </w:tblGrid>
      <w:tr w:rsidR="00543EDF" w:rsidRPr="00CC3DB0" w14:paraId="6B943B80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256CE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8D22F" w14:textId="043A6A15" w:rsidR="00543EDF" w:rsidRPr="00CC3DB0" w:rsidRDefault="00543EDF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Arş. Gör. Dr. Yusuf Emre YEŞİLYURT</w:t>
            </w:r>
          </w:p>
        </w:tc>
      </w:tr>
      <w:tr w:rsidR="00543EDF" w:rsidRPr="00CC3DB0" w14:paraId="01B157FB" w14:textId="77777777" w:rsidTr="0071763A">
        <w:trPr>
          <w:trHeight w:val="464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B82F4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19E2A" w14:textId="77777777" w:rsidR="001B79B8" w:rsidRPr="003802DF" w:rsidRDefault="001B79B8" w:rsidP="001B79B8">
            <w:pPr>
              <w:rPr>
                <w:b/>
                <w:color w:val="000000"/>
                <w:sz w:val="22"/>
                <w:szCs w:val="22"/>
                <w:lang w:eastAsia="en-GB"/>
              </w:rPr>
            </w:pPr>
            <w:r w:rsidRPr="003802DF">
              <w:rPr>
                <w:b/>
                <w:color w:val="000000"/>
                <w:sz w:val="22"/>
                <w:szCs w:val="22"/>
              </w:rPr>
              <w:t>15 Temmuz Şehitler Anadolu Lisesi</w:t>
            </w:r>
          </w:p>
          <w:p w14:paraId="249BA262" w14:textId="77777777" w:rsidR="00543EDF" w:rsidRPr="00CC3DB0" w:rsidRDefault="00543EDF" w:rsidP="0071763A">
            <w:pPr>
              <w:rPr>
                <w:b/>
                <w:sz w:val="22"/>
                <w:szCs w:val="22"/>
              </w:rPr>
            </w:pPr>
          </w:p>
        </w:tc>
      </w:tr>
      <w:tr w:rsidR="00543EDF" w:rsidRPr="00CC3DB0" w14:paraId="3DDB9CC7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8EB83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FC454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4F21B82C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A59D2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8F13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0F69D0" w:rsidRPr="00CC3DB0" w14:paraId="38DFFD03" w14:textId="77777777" w:rsidTr="00FF71F0">
        <w:trPr>
          <w:trHeight w:val="232"/>
        </w:trPr>
        <w:tc>
          <w:tcPr>
            <w:tcW w:w="2676" w:type="dxa"/>
            <w:gridSpan w:val="2"/>
            <w:hideMark/>
          </w:tcPr>
          <w:p w14:paraId="2063F85F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941" w:type="dxa"/>
          </w:tcPr>
          <w:p w14:paraId="363C0D88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KADER DİLEK</w:t>
            </w:r>
          </w:p>
        </w:tc>
      </w:tr>
      <w:tr w:rsidR="000F69D0" w:rsidRPr="00CC3DB0" w14:paraId="41527D4E" w14:textId="77777777" w:rsidTr="00FF71F0">
        <w:trPr>
          <w:trHeight w:val="232"/>
        </w:trPr>
        <w:tc>
          <w:tcPr>
            <w:tcW w:w="659" w:type="dxa"/>
            <w:vAlign w:val="bottom"/>
            <w:hideMark/>
          </w:tcPr>
          <w:p w14:paraId="03FA376E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2017" w:type="dxa"/>
          </w:tcPr>
          <w:p w14:paraId="312D3A8C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2126236712</w:t>
            </w:r>
          </w:p>
        </w:tc>
        <w:tc>
          <w:tcPr>
            <w:tcW w:w="3941" w:type="dxa"/>
          </w:tcPr>
          <w:p w14:paraId="2F2BE08E" w14:textId="77777777" w:rsidR="000F69D0" w:rsidRPr="00CC3DB0" w:rsidRDefault="000F69D0" w:rsidP="00FF71F0">
            <w:pPr>
              <w:jc w:val="both"/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GAMZE ÖZMAY</w:t>
            </w:r>
          </w:p>
        </w:tc>
      </w:tr>
      <w:tr w:rsidR="000F69D0" w:rsidRPr="00CC3DB0" w14:paraId="56548E64" w14:textId="77777777" w:rsidTr="00FF71F0">
        <w:trPr>
          <w:trHeight w:val="232"/>
        </w:trPr>
        <w:tc>
          <w:tcPr>
            <w:tcW w:w="659" w:type="dxa"/>
            <w:vAlign w:val="bottom"/>
            <w:hideMark/>
          </w:tcPr>
          <w:p w14:paraId="149DEB63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2017" w:type="dxa"/>
          </w:tcPr>
          <w:p w14:paraId="095BE479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5260406040</w:t>
            </w:r>
          </w:p>
        </w:tc>
        <w:tc>
          <w:tcPr>
            <w:tcW w:w="3941" w:type="dxa"/>
          </w:tcPr>
          <w:p w14:paraId="2558AF94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KADER DİLEK</w:t>
            </w:r>
          </w:p>
        </w:tc>
      </w:tr>
      <w:tr w:rsidR="000F69D0" w:rsidRPr="00CC3DB0" w14:paraId="1611C319" w14:textId="77777777" w:rsidTr="00FF71F0">
        <w:trPr>
          <w:trHeight w:val="232"/>
        </w:trPr>
        <w:tc>
          <w:tcPr>
            <w:tcW w:w="659" w:type="dxa"/>
            <w:vAlign w:val="bottom"/>
            <w:hideMark/>
          </w:tcPr>
          <w:p w14:paraId="04E77311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2017" w:type="dxa"/>
          </w:tcPr>
          <w:p w14:paraId="3E35F365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52714551842</w:t>
            </w:r>
          </w:p>
        </w:tc>
        <w:tc>
          <w:tcPr>
            <w:tcW w:w="3941" w:type="dxa"/>
          </w:tcPr>
          <w:p w14:paraId="36C74794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HİLAL KIRMEMİŞ</w:t>
            </w:r>
          </w:p>
        </w:tc>
      </w:tr>
      <w:tr w:rsidR="000F69D0" w:rsidRPr="00CC3DB0" w14:paraId="1D6F76DC" w14:textId="77777777" w:rsidTr="00FF71F0">
        <w:trPr>
          <w:trHeight w:val="232"/>
        </w:trPr>
        <w:tc>
          <w:tcPr>
            <w:tcW w:w="659" w:type="dxa"/>
            <w:vAlign w:val="bottom"/>
            <w:hideMark/>
          </w:tcPr>
          <w:p w14:paraId="427650C0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2017" w:type="dxa"/>
          </w:tcPr>
          <w:p w14:paraId="5004B835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0766665830</w:t>
            </w:r>
          </w:p>
        </w:tc>
        <w:tc>
          <w:tcPr>
            <w:tcW w:w="3941" w:type="dxa"/>
          </w:tcPr>
          <w:p w14:paraId="601B96A7" w14:textId="77777777" w:rsidR="000F69D0" w:rsidRPr="00CC3DB0" w:rsidRDefault="000F69D0" w:rsidP="00FF71F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RONAHİ ÖZTUNÇ</w:t>
            </w:r>
          </w:p>
        </w:tc>
      </w:tr>
    </w:tbl>
    <w:p w14:paraId="63AAAB54" w14:textId="7657BFF7" w:rsidR="00175B15" w:rsidRPr="00CC3DB0" w:rsidRDefault="00175B15" w:rsidP="00175B15">
      <w:pPr>
        <w:rPr>
          <w:sz w:val="22"/>
          <w:szCs w:val="22"/>
        </w:rPr>
      </w:pPr>
    </w:p>
    <w:p w14:paraId="7BEEFEE0" w14:textId="77777777" w:rsidR="00D604FC" w:rsidRPr="00CC3DB0" w:rsidRDefault="00D604FC" w:rsidP="008C0FEA">
      <w:pPr>
        <w:rPr>
          <w:b/>
          <w:sz w:val="22"/>
          <w:szCs w:val="22"/>
        </w:rPr>
      </w:pPr>
    </w:p>
    <w:p w14:paraId="1AB4E033" w14:textId="77777777" w:rsidR="008C0FEA" w:rsidRPr="00CC3DB0" w:rsidRDefault="00D604FC" w:rsidP="008C0FEA">
      <w:pPr>
        <w:rPr>
          <w:sz w:val="22"/>
          <w:szCs w:val="22"/>
        </w:rPr>
      </w:pPr>
      <w:r w:rsidRPr="00CC3DB0">
        <w:rPr>
          <w:b/>
          <w:sz w:val="22"/>
          <w:szCs w:val="22"/>
        </w:rPr>
        <w:t xml:space="preserve">I. </w:t>
      </w:r>
      <w:proofErr w:type="gramStart"/>
      <w:r w:rsidRPr="00CC3DB0">
        <w:rPr>
          <w:b/>
          <w:sz w:val="22"/>
          <w:szCs w:val="22"/>
        </w:rPr>
        <w:t>ÖĞRETİM  10</w:t>
      </w:r>
      <w:proofErr w:type="gramEnd"/>
      <w:r w:rsidRPr="00CC3DB0">
        <w:rPr>
          <w:b/>
          <w:sz w:val="22"/>
          <w:szCs w:val="22"/>
        </w:rPr>
        <w:t>. GRUP</w:t>
      </w:r>
    </w:p>
    <w:p w14:paraId="24611F99" w14:textId="202942F3" w:rsidR="008C0FEA" w:rsidRPr="00CC3DB0" w:rsidRDefault="008C0FEA" w:rsidP="00634919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9"/>
        <w:gridCol w:w="2017"/>
        <w:gridCol w:w="3941"/>
      </w:tblGrid>
      <w:tr w:rsidR="00543EDF" w:rsidRPr="00CC3DB0" w14:paraId="20BADA34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72044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DB2A2" w14:textId="3316D200" w:rsidR="00543EDF" w:rsidRPr="00CC3DB0" w:rsidRDefault="00543EDF" w:rsidP="0071763A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>Arş. Gör. Dr. Yusuf Emre YEŞİLYURT</w:t>
            </w:r>
          </w:p>
        </w:tc>
      </w:tr>
      <w:tr w:rsidR="00543EDF" w:rsidRPr="00CC3DB0" w14:paraId="4B5226D0" w14:textId="77777777" w:rsidTr="0071763A">
        <w:trPr>
          <w:trHeight w:val="464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1BF5A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AFD90" w14:textId="77777777" w:rsidR="001B79B8" w:rsidRPr="0010329E" w:rsidRDefault="001B79B8" w:rsidP="001B79B8">
            <w:pPr>
              <w:rPr>
                <w:b/>
                <w:color w:val="000000"/>
                <w:sz w:val="22"/>
                <w:szCs w:val="22"/>
                <w:lang w:eastAsia="en-GB"/>
              </w:rPr>
            </w:pPr>
            <w:r w:rsidRPr="0010329E">
              <w:rPr>
                <w:b/>
                <w:color w:val="000000"/>
                <w:sz w:val="22"/>
                <w:szCs w:val="22"/>
              </w:rPr>
              <w:t>15 Temmuz Şehitler Anadolu Lisesi</w:t>
            </w:r>
          </w:p>
          <w:p w14:paraId="4A26BDF4" w14:textId="77777777" w:rsidR="00543EDF" w:rsidRPr="00CC3DB0" w:rsidRDefault="00543EDF" w:rsidP="0071763A">
            <w:pPr>
              <w:rPr>
                <w:b/>
                <w:sz w:val="22"/>
                <w:szCs w:val="22"/>
              </w:rPr>
            </w:pPr>
          </w:p>
        </w:tc>
      </w:tr>
      <w:tr w:rsidR="00543EDF" w:rsidRPr="00CC3DB0" w14:paraId="13498952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7C5FE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35F3E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647B871B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5C052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FBFBD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29CFF278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B01A7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B649F" w14:textId="7C32D7E1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BURCU KARAHAN</w:t>
            </w:r>
          </w:p>
        </w:tc>
      </w:tr>
      <w:tr w:rsidR="000F69D0" w:rsidRPr="00CC3DB0" w14:paraId="2920A30A" w14:textId="77777777" w:rsidTr="0074258F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59CBE" w14:textId="1CA97A4A" w:rsidR="000F69D0" w:rsidRPr="00CC3DB0" w:rsidRDefault="000F69D0" w:rsidP="000F69D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F2DF" w14:textId="76DCB5F8" w:rsidR="000F69D0" w:rsidRPr="00CC3DB0" w:rsidRDefault="000F69D0" w:rsidP="000F69D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6096383818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44AA7" w14:textId="0C3DDE1D" w:rsidR="000F69D0" w:rsidRPr="00CC3DB0" w:rsidRDefault="000F69D0" w:rsidP="000F69D0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ELİF ERGİT</w:t>
            </w:r>
          </w:p>
        </w:tc>
      </w:tr>
      <w:tr w:rsidR="00543EDF" w:rsidRPr="00CC3DB0" w14:paraId="43B411DA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1B7D37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F84DE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1745709218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02FA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BURCU KARAHAN</w:t>
            </w:r>
          </w:p>
        </w:tc>
      </w:tr>
      <w:tr w:rsidR="00543EDF" w:rsidRPr="00CC3DB0" w14:paraId="548EA4F7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1DBAA6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E6613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7834968176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8C71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ONUR YILMAZ</w:t>
            </w:r>
          </w:p>
        </w:tc>
      </w:tr>
      <w:tr w:rsidR="00543EDF" w:rsidRPr="00CC3DB0" w14:paraId="02474007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5B705E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2C1C7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35296927700 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0E469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İBRAHİM YILMAZ</w:t>
            </w:r>
          </w:p>
        </w:tc>
      </w:tr>
    </w:tbl>
    <w:p w14:paraId="3D05FF08" w14:textId="77777777" w:rsidR="008C0FEA" w:rsidRPr="00CC3DB0" w:rsidRDefault="008C0FEA" w:rsidP="00634919">
      <w:pPr>
        <w:rPr>
          <w:sz w:val="22"/>
          <w:szCs w:val="22"/>
        </w:rPr>
      </w:pPr>
    </w:p>
    <w:p w14:paraId="1C07DA64" w14:textId="77777777" w:rsidR="00634919" w:rsidRPr="00CC3DB0" w:rsidRDefault="00634919" w:rsidP="00634919">
      <w:pPr>
        <w:rPr>
          <w:sz w:val="22"/>
          <w:szCs w:val="22"/>
        </w:rPr>
      </w:pPr>
    </w:p>
    <w:p w14:paraId="7451E8FE" w14:textId="77777777" w:rsidR="00634919" w:rsidRPr="00CC3DB0" w:rsidRDefault="00D604FC" w:rsidP="00B97AFC">
      <w:pPr>
        <w:rPr>
          <w:sz w:val="22"/>
          <w:szCs w:val="22"/>
        </w:rPr>
      </w:pPr>
      <w:r w:rsidRPr="00CC3DB0">
        <w:rPr>
          <w:b/>
          <w:sz w:val="22"/>
          <w:szCs w:val="22"/>
        </w:rPr>
        <w:t xml:space="preserve">I. </w:t>
      </w:r>
      <w:proofErr w:type="gramStart"/>
      <w:r w:rsidRPr="00CC3DB0">
        <w:rPr>
          <w:b/>
          <w:sz w:val="22"/>
          <w:szCs w:val="22"/>
        </w:rPr>
        <w:t>ÖĞRETİM  11</w:t>
      </w:r>
      <w:proofErr w:type="gramEnd"/>
      <w:r w:rsidR="00634919" w:rsidRPr="00CC3DB0">
        <w:rPr>
          <w:b/>
          <w:sz w:val="22"/>
          <w:szCs w:val="22"/>
        </w:rPr>
        <w:t>. GRUP</w:t>
      </w:r>
    </w:p>
    <w:p w14:paraId="2C81186A" w14:textId="77777777" w:rsidR="00634919" w:rsidRPr="00CC3DB0" w:rsidRDefault="00634919" w:rsidP="00634919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980"/>
        <w:gridCol w:w="2160"/>
        <w:gridCol w:w="1710"/>
      </w:tblGrid>
      <w:tr w:rsidR="001B79B8" w:rsidRPr="00CC3DB0" w14:paraId="1CBC7FF0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38A56" w14:textId="77777777" w:rsidR="001B79B8" w:rsidRPr="00CC3DB0" w:rsidRDefault="001B79B8" w:rsidP="001B79B8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EC946" w14:textId="3A273AB9" w:rsidR="001B79B8" w:rsidRPr="00CC3DB0" w:rsidRDefault="001B79B8" w:rsidP="001B79B8">
            <w:pPr>
              <w:rPr>
                <w:b/>
                <w:sz w:val="22"/>
                <w:szCs w:val="22"/>
              </w:rPr>
            </w:pPr>
            <w:proofErr w:type="spellStart"/>
            <w:r w:rsidRPr="00CC3DB0">
              <w:rPr>
                <w:b/>
                <w:sz w:val="22"/>
                <w:szCs w:val="22"/>
              </w:rPr>
              <w:t>Öğr</w:t>
            </w:r>
            <w:proofErr w:type="spellEnd"/>
            <w:r w:rsidRPr="00CC3DB0">
              <w:rPr>
                <w:b/>
                <w:sz w:val="22"/>
                <w:szCs w:val="22"/>
              </w:rPr>
              <w:t>. Gör. Demet Nazlı ÖRMECİ</w:t>
            </w:r>
          </w:p>
        </w:tc>
      </w:tr>
      <w:tr w:rsidR="001B79B8" w:rsidRPr="00CC3DB0" w14:paraId="66FB7B5A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4D742" w14:textId="77777777" w:rsidR="001B79B8" w:rsidRPr="00CC3DB0" w:rsidRDefault="001B79B8" w:rsidP="001B79B8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2B3E1" w14:textId="0E0496F7" w:rsidR="001B79B8" w:rsidRPr="00CC3DB0" w:rsidRDefault="001B79B8" w:rsidP="001B79B8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 xml:space="preserve">Suna </w:t>
            </w:r>
            <w:proofErr w:type="spellStart"/>
            <w:r w:rsidRPr="00CC3DB0">
              <w:rPr>
                <w:b/>
                <w:sz w:val="22"/>
                <w:szCs w:val="22"/>
              </w:rPr>
              <w:t>Uzal</w:t>
            </w:r>
            <w:proofErr w:type="spellEnd"/>
            <w:r w:rsidRPr="00CC3DB0">
              <w:rPr>
                <w:b/>
                <w:sz w:val="22"/>
                <w:szCs w:val="22"/>
              </w:rPr>
              <w:t xml:space="preserve"> Ortaokulu</w:t>
            </w:r>
          </w:p>
        </w:tc>
      </w:tr>
      <w:tr w:rsidR="00543EDF" w:rsidRPr="00CC3DB0" w14:paraId="1404A76A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829E0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4BB8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14C7ED9D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7519F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2F881" w14:textId="77777777" w:rsidR="00543EDF" w:rsidRPr="00CC3DB0" w:rsidRDefault="00543EDF" w:rsidP="0071763A">
            <w:pPr>
              <w:rPr>
                <w:b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47276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1A9C135A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36438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89D6D" w14:textId="0D1EAB82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ZELİHA YAVUZ</w:t>
            </w:r>
          </w:p>
        </w:tc>
      </w:tr>
      <w:tr w:rsidR="00543EDF" w:rsidRPr="00CC3DB0" w14:paraId="2998C23A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9F125F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0CCEF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4471953048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191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RECEP BAYRAM</w:t>
            </w:r>
          </w:p>
        </w:tc>
      </w:tr>
      <w:tr w:rsidR="00543EDF" w:rsidRPr="00CC3DB0" w14:paraId="1E04F2C0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FE9C9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89F22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2490327290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B065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ZELİHA YAVUZ</w:t>
            </w:r>
          </w:p>
        </w:tc>
      </w:tr>
      <w:tr w:rsidR="00543EDF" w:rsidRPr="00CC3DB0" w14:paraId="58A9F56E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E18458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F0094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1589714546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61B16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BASRİ MEHMET BAŞER</w:t>
            </w:r>
          </w:p>
        </w:tc>
      </w:tr>
      <w:tr w:rsidR="00543EDF" w:rsidRPr="00CC3DB0" w14:paraId="16BD9E8C" w14:textId="77777777" w:rsidTr="000F69D0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396005" w14:textId="2FEA0A60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5583D" w14:textId="62108C7A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6ED62" w14:textId="5E93AAE9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</w:tbl>
    <w:p w14:paraId="6F92740B" w14:textId="77777777" w:rsidR="00675C48" w:rsidRPr="00CC3DB0" w:rsidRDefault="00675C48" w:rsidP="00634919">
      <w:pPr>
        <w:rPr>
          <w:sz w:val="22"/>
          <w:szCs w:val="22"/>
        </w:rPr>
      </w:pPr>
    </w:p>
    <w:p w14:paraId="607ACC85" w14:textId="77777777" w:rsidR="00634919" w:rsidRPr="00CC3DB0" w:rsidRDefault="00834791" w:rsidP="00B97AFC">
      <w:pPr>
        <w:rPr>
          <w:sz w:val="22"/>
          <w:szCs w:val="22"/>
        </w:rPr>
      </w:pPr>
      <w:r w:rsidRPr="00CC3DB0">
        <w:rPr>
          <w:b/>
          <w:sz w:val="22"/>
          <w:szCs w:val="22"/>
        </w:rPr>
        <w:t xml:space="preserve">I. </w:t>
      </w:r>
      <w:proofErr w:type="gramStart"/>
      <w:r w:rsidRPr="00CC3DB0">
        <w:rPr>
          <w:b/>
          <w:sz w:val="22"/>
          <w:szCs w:val="22"/>
        </w:rPr>
        <w:t>ÖĞRETİM  1</w:t>
      </w:r>
      <w:r w:rsidR="00D604FC" w:rsidRPr="00CC3DB0">
        <w:rPr>
          <w:b/>
          <w:sz w:val="22"/>
          <w:szCs w:val="22"/>
        </w:rPr>
        <w:t>2</w:t>
      </w:r>
      <w:proofErr w:type="gramEnd"/>
      <w:r w:rsidR="00634919" w:rsidRPr="00CC3DB0">
        <w:rPr>
          <w:b/>
          <w:sz w:val="22"/>
          <w:szCs w:val="22"/>
        </w:rPr>
        <w:t>. GRUP</w:t>
      </w:r>
    </w:p>
    <w:tbl>
      <w:tblPr>
        <w:tblpPr w:leftFromText="180" w:rightFromText="180" w:vertAnchor="text" w:horzAnchor="margin" w:tblpY="26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899"/>
        <w:gridCol w:w="3940"/>
      </w:tblGrid>
      <w:tr w:rsidR="001B79B8" w:rsidRPr="00CC3DB0" w14:paraId="18AE8DDE" w14:textId="77777777" w:rsidTr="0071763A">
        <w:trPr>
          <w:trHeight w:val="296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4B662" w14:textId="77777777" w:rsidR="001B79B8" w:rsidRPr="00CC3DB0" w:rsidRDefault="001B79B8" w:rsidP="001B79B8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593A8" w14:textId="4FEC6EB4" w:rsidR="001B79B8" w:rsidRPr="00CC3DB0" w:rsidRDefault="001B79B8" w:rsidP="001B79B8">
            <w:pPr>
              <w:rPr>
                <w:b/>
                <w:sz w:val="22"/>
                <w:szCs w:val="22"/>
              </w:rPr>
            </w:pPr>
            <w:proofErr w:type="spellStart"/>
            <w:r w:rsidRPr="00CC3DB0">
              <w:rPr>
                <w:b/>
                <w:sz w:val="22"/>
                <w:szCs w:val="22"/>
              </w:rPr>
              <w:t>Öğr</w:t>
            </w:r>
            <w:proofErr w:type="spellEnd"/>
            <w:r w:rsidRPr="00CC3DB0">
              <w:rPr>
                <w:b/>
                <w:sz w:val="22"/>
                <w:szCs w:val="22"/>
              </w:rPr>
              <w:t>. Gör. Demet Nazlı ÖRMECİ</w:t>
            </w:r>
          </w:p>
        </w:tc>
      </w:tr>
      <w:tr w:rsidR="001B79B8" w:rsidRPr="00CC3DB0" w14:paraId="770F3377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53E9C" w14:textId="77777777" w:rsidR="001B79B8" w:rsidRPr="00CC3DB0" w:rsidRDefault="001B79B8" w:rsidP="001B79B8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FD305" w14:textId="3C5FC961" w:rsidR="001B79B8" w:rsidRPr="00CC3DB0" w:rsidRDefault="001B79B8" w:rsidP="001B79B8">
            <w:pPr>
              <w:rPr>
                <w:b/>
                <w:sz w:val="22"/>
                <w:szCs w:val="22"/>
              </w:rPr>
            </w:pPr>
            <w:r w:rsidRPr="00CC3DB0">
              <w:rPr>
                <w:b/>
                <w:sz w:val="22"/>
                <w:szCs w:val="22"/>
              </w:rPr>
              <w:t xml:space="preserve">Suna </w:t>
            </w:r>
            <w:proofErr w:type="spellStart"/>
            <w:r w:rsidRPr="00CC3DB0">
              <w:rPr>
                <w:b/>
                <w:sz w:val="22"/>
                <w:szCs w:val="22"/>
              </w:rPr>
              <w:t>Uzal</w:t>
            </w:r>
            <w:proofErr w:type="spellEnd"/>
            <w:r w:rsidRPr="00CC3DB0">
              <w:rPr>
                <w:b/>
                <w:sz w:val="22"/>
                <w:szCs w:val="22"/>
              </w:rPr>
              <w:t xml:space="preserve"> Ortaokulu</w:t>
            </w:r>
          </w:p>
        </w:tc>
      </w:tr>
      <w:tr w:rsidR="00543EDF" w:rsidRPr="00CC3DB0" w14:paraId="7A035AEF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65578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98C2C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17214C27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472B1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0D17C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051C9488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3404B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66C11" w14:textId="49E8838A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CEYDA İLGEN</w:t>
            </w:r>
          </w:p>
        </w:tc>
      </w:tr>
      <w:tr w:rsidR="00543EDF" w:rsidRPr="00CC3DB0" w14:paraId="4B4CC18B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7ADC68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641B1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3988194218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212E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AYKAN ERAD</w:t>
            </w:r>
          </w:p>
        </w:tc>
      </w:tr>
      <w:tr w:rsidR="00543EDF" w:rsidRPr="00CC3DB0" w14:paraId="7BD27554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A9D78C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EFED6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1414494314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31D92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CEYDA İLGEN</w:t>
            </w:r>
          </w:p>
        </w:tc>
      </w:tr>
      <w:tr w:rsidR="00543EDF" w:rsidRPr="00CC3DB0" w14:paraId="5D2B3A05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EC0B21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3D552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5555558448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B6694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KAAN OLCAYTÜRKAN</w:t>
            </w:r>
          </w:p>
        </w:tc>
      </w:tr>
      <w:tr w:rsidR="00543EDF" w:rsidRPr="00CC3DB0" w14:paraId="27B77CC7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5DAE34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0D94E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6820954522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D6C11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FATMA SARITAŞ</w:t>
            </w:r>
          </w:p>
        </w:tc>
      </w:tr>
    </w:tbl>
    <w:p w14:paraId="1D49C214" w14:textId="77777777" w:rsidR="00634919" w:rsidRPr="00CC3DB0" w:rsidRDefault="00634919" w:rsidP="00B97AFC">
      <w:pPr>
        <w:rPr>
          <w:sz w:val="22"/>
          <w:szCs w:val="22"/>
        </w:rPr>
      </w:pPr>
    </w:p>
    <w:p w14:paraId="31A72DDE" w14:textId="77777777" w:rsidR="00634919" w:rsidRPr="00CC3DB0" w:rsidRDefault="00634919" w:rsidP="00B97AFC">
      <w:pPr>
        <w:rPr>
          <w:sz w:val="22"/>
          <w:szCs w:val="22"/>
        </w:rPr>
      </w:pPr>
    </w:p>
    <w:p w14:paraId="22D51B42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239BD82C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7C61BD27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11B72659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4B534C0D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7A3043C4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4F19866E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3E9A27ED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38A08E25" w14:textId="77777777" w:rsidR="00543EDF" w:rsidRPr="00CC3DB0" w:rsidRDefault="00543EDF" w:rsidP="00B97AFC">
      <w:pPr>
        <w:rPr>
          <w:b/>
          <w:sz w:val="22"/>
          <w:szCs w:val="22"/>
        </w:rPr>
      </w:pPr>
    </w:p>
    <w:p w14:paraId="1CCCAF8A" w14:textId="77777777" w:rsidR="00CC3DB0" w:rsidRDefault="00CC3DB0" w:rsidP="00B97AFC">
      <w:pPr>
        <w:rPr>
          <w:b/>
          <w:sz w:val="22"/>
          <w:szCs w:val="22"/>
        </w:rPr>
      </w:pPr>
    </w:p>
    <w:p w14:paraId="375BE1C8" w14:textId="69FA1D12" w:rsidR="00CC3DB0" w:rsidRDefault="00CC3DB0" w:rsidP="00B97AFC">
      <w:pPr>
        <w:rPr>
          <w:b/>
          <w:sz w:val="22"/>
          <w:szCs w:val="22"/>
        </w:rPr>
      </w:pPr>
    </w:p>
    <w:p w14:paraId="3B3A2F9B" w14:textId="77777777" w:rsidR="00994624" w:rsidRDefault="00994624" w:rsidP="00B97AFC">
      <w:pPr>
        <w:rPr>
          <w:b/>
          <w:sz w:val="22"/>
          <w:szCs w:val="22"/>
        </w:rPr>
      </w:pPr>
    </w:p>
    <w:p w14:paraId="759764C1" w14:textId="73770085" w:rsidR="00634919" w:rsidRPr="00CC3DB0" w:rsidRDefault="00834791" w:rsidP="00B97AFC">
      <w:pPr>
        <w:rPr>
          <w:sz w:val="22"/>
          <w:szCs w:val="22"/>
        </w:rPr>
      </w:pPr>
      <w:r w:rsidRPr="00CC3DB0">
        <w:rPr>
          <w:b/>
          <w:sz w:val="22"/>
          <w:szCs w:val="22"/>
        </w:rPr>
        <w:lastRenderedPageBreak/>
        <w:t xml:space="preserve">I. </w:t>
      </w:r>
      <w:proofErr w:type="gramStart"/>
      <w:r w:rsidRPr="00CC3DB0">
        <w:rPr>
          <w:b/>
          <w:sz w:val="22"/>
          <w:szCs w:val="22"/>
        </w:rPr>
        <w:t>ÖĞRETİM  1</w:t>
      </w:r>
      <w:r w:rsidR="00D604FC" w:rsidRPr="00CC3DB0">
        <w:rPr>
          <w:b/>
          <w:sz w:val="22"/>
          <w:szCs w:val="22"/>
        </w:rPr>
        <w:t>3</w:t>
      </w:r>
      <w:proofErr w:type="gramEnd"/>
      <w:r w:rsidR="00634919" w:rsidRPr="00CC3DB0">
        <w:rPr>
          <w:b/>
          <w:sz w:val="22"/>
          <w:szCs w:val="22"/>
        </w:rPr>
        <w:t>. GRUP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980"/>
        <w:gridCol w:w="2160"/>
        <w:gridCol w:w="1710"/>
      </w:tblGrid>
      <w:tr w:rsidR="00543EDF" w:rsidRPr="00CC3DB0" w14:paraId="03CEBF0C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678F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C67E" w14:textId="6278CA2B" w:rsidR="00543EDF" w:rsidRPr="00CC3DB0" w:rsidRDefault="00D819B5" w:rsidP="0071763A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Öğr</w:t>
            </w:r>
            <w:proofErr w:type="spellEnd"/>
            <w:r>
              <w:rPr>
                <w:b/>
                <w:sz w:val="22"/>
                <w:szCs w:val="22"/>
              </w:rPr>
              <w:t>. Gör. İsmet TOKSÖZ</w:t>
            </w:r>
          </w:p>
        </w:tc>
      </w:tr>
      <w:tr w:rsidR="00543EDF" w:rsidRPr="00CC3DB0" w14:paraId="3561CDA9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3D8B9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DEEE0" w14:textId="264D1715" w:rsidR="00543EDF" w:rsidRPr="0010329E" w:rsidRDefault="001B79B8" w:rsidP="0071763A">
            <w:pPr>
              <w:rPr>
                <w:b/>
                <w:color w:val="000000"/>
                <w:sz w:val="22"/>
                <w:szCs w:val="22"/>
                <w:lang w:eastAsia="en-GB"/>
              </w:rPr>
            </w:pPr>
            <w:r w:rsidRPr="0010329E">
              <w:rPr>
                <w:b/>
                <w:color w:val="000000"/>
                <w:sz w:val="22"/>
                <w:szCs w:val="22"/>
              </w:rPr>
              <w:t>Bahçelievler Şehit Sıdkı Kara İlkokulu</w:t>
            </w:r>
          </w:p>
        </w:tc>
      </w:tr>
      <w:tr w:rsidR="00543EDF" w:rsidRPr="00CC3DB0" w14:paraId="3090D4C1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B8E69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30698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52FC52FD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BA4B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A257" w14:textId="77777777" w:rsidR="00543EDF" w:rsidRPr="00CC3DB0" w:rsidRDefault="00543EDF" w:rsidP="0071763A">
            <w:pPr>
              <w:rPr>
                <w:b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9CE4E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3CDE20CB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886C8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7C74" w14:textId="7E6D781E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ÜLKÜ EROL</w:t>
            </w:r>
          </w:p>
        </w:tc>
      </w:tr>
      <w:tr w:rsidR="00543EDF" w:rsidRPr="00CC3DB0" w14:paraId="3B0B11A2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9CDD7E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0B22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3518603198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9E176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ZEHRA BETÜL AKBAL</w:t>
            </w:r>
          </w:p>
        </w:tc>
      </w:tr>
      <w:tr w:rsidR="00543EDF" w:rsidRPr="00CC3DB0" w14:paraId="680B5903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B03C4F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66EFA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0128261182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4336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ÜLKÜ EROL</w:t>
            </w:r>
          </w:p>
        </w:tc>
      </w:tr>
      <w:tr w:rsidR="00543EDF" w:rsidRPr="00CC3DB0" w14:paraId="15AB75C5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62C599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33B92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3397556166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14AB2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MUHAMMED ZAHİD ATSAL</w:t>
            </w:r>
          </w:p>
        </w:tc>
      </w:tr>
      <w:tr w:rsidR="00543EDF" w:rsidRPr="00CC3DB0" w14:paraId="462B2F11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D1B7A4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F0DCF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5616592016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18229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ÖZGE ATEŞ</w:t>
            </w:r>
          </w:p>
        </w:tc>
      </w:tr>
    </w:tbl>
    <w:p w14:paraId="31CC0D3C" w14:textId="77777777" w:rsidR="00634919" w:rsidRPr="00CC3DB0" w:rsidRDefault="00634919" w:rsidP="00B0353F">
      <w:pPr>
        <w:rPr>
          <w:b/>
          <w:sz w:val="22"/>
          <w:szCs w:val="22"/>
        </w:rPr>
      </w:pPr>
    </w:p>
    <w:p w14:paraId="7C247C41" w14:textId="77777777" w:rsidR="00634919" w:rsidRPr="00CC3DB0" w:rsidRDefault="00634919" w:rsidP="00634919">
      <w:pPr>
        <w:rPr>
          <w:b/>
          <w:sz w:val="22"/>
          <w:szCs w:val="22"/>
        </w:rPr>
      </w:pPr>
    </w:p>
    <w:p w14:paraId="1EBFB211" w14:textId="77777777" w:rsidR="00634919" w:rsidRPr="00CC3DB0" w:rsidRDefault="00D604FC" w:rsidP="00634919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>I. ÖĞRETİM 14</w:t>
      </w:r>
      <w:r w:rsidR="008C0FEA" w:rsidRPr="00CC3DB0">
        <w:rPr>
          <w:b/>
          <w:sz w:val="22"/>
          <w:szCs w:val="22"/>
        </w:rPr>
        <w:t>.</w:t>
      </w:r>
      <w:r w:rsidR="00634919" w:rsidRPr="00CC3DB0">
        <w:rPr>
          <w:b/>
          <w:sz w:val="22"/>
          <w:szCs w:val="22"/>
        </w:rPr>
        <w:t xml:space="preserve"> GRUP </w:t>
      </w:r>
    </w:p>
    <w:p w14:paraId="007EF7E3" w14:textId="5AF18C0C" w:rsidR="00634919" w:rsidRPr="00CC3DB0" w:rsidRDefault="00634919" w:rsidP="00B0353F">
      <w:pPr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980"/>
        <w:gridCol w:w="3870"/>
      </w:tblGrid>
      <w:tr w:rsidR="00543EDF" w:rsidRPr="00CC3DB0" w14:paraId="4BA0074A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08F9C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1DDA" w14:textId="00D2377B" w:rsidR="00543EDF" w:rsidRPr="00CC3DB0" w:rsidRDefault="00D819B5" w:rsidP="0071763A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Öğr</w:t>
            </w:r>
            <w:proofErr w:type="spellEnd"/>
            <w:r>
              <w:rPr>
                <w:b/>
                <w:sz w:val="22"/>
                <w:szCs w:val="22"/>
              </w:rPr>
              <w:t>. Gör. İsmet TOKSÖZ</w:t>
            </w:r>
          </w:p>
        </w:tc>
      </w:tr>
      <w:tr w:rsidR="00543EDF" w:rsidRPr="00CC3DB0" w14:paraId="2FDB5787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48C94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1FCC8" w14:textId="6EA2CB9C" w:rsidR="00543EDF" w:rsidRPr="0010329E" w:rsidRDefault="001B79B8" w:rsidP="0071763A">
            <w:pPr>
              <w:rPr>
                <w:b/>
                <w:color w:val="000000"/>
                <w:sz w:val="22"/>
                <w:szCs w:val="22"/>
                <w:lang w:eastAsia="en-GB"/>
              </w:rPr>
            </w:pPr>
            <w:r w:rsidRPr="0010329E">
              <w:rPr>
                <w:b/>
                <w:color w:val="000000"/>
                <w:sz w:val="22"/>
                <w:szCs w:val="22"/>
              </w:rPr>
              <w:t>Bahçelievler Şehit Sıdkı Kara İlkokulu</w:t>
            </w:r>
          </w:p>
        </w:tc>
      </w:tr>
      <w:tr w:rsidR="00543EDF" w:rsidRPr="00CC3DB0" w14:paraId="4B3D2939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9ABD7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209C2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2A77A449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35012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36647" w14:textId="77777777" w:rsidR="00543EDF" w:rsidRPr="00CC3DB0" w:rsidRDefault="00543EDF" w:rsidP="0071763A">
            <w:pPr>
              <w:rPr>
                <w:b/>
                <w:sz w:val="22"/>
                <w:szCs w:val="22"/>
              </w:rPr>
            </w:pPr>
          </w:p>
        </w:tc>
      </w:tr>
      <w:tr w:rsidR="00543EDF" w:rsidRPr="00CC3DB0" w14:paraId="7B329879" w14:textId="77777777" w:rsidTr="0071763A"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64CFA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3DF1A" w14:textId="3392DC6F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MUHARREM ELİŞ</w:t>
            </w:r>
          </w:p>
        </w:tc>
      </w:tr>
      <w:tr w:rsidR="00543EDF" w:rsidRPr="00CC3DB0" w14:paraId="28CA4668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10445B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B3C97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64123061744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0250D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TUNAHAN ÇUHADAR</w:t>
            </w:r>
          </w:p>
        </w:tc>
      </w:tr>
      <w:tr w:rsidR="00543EDF" w:rsidRPr="00CC3DB0" w14:paraId="545BA6AC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FBBFB9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70209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62110366162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E76A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MUHARREM ELİŞ</w:t>
            </w:r>
          </w:p>
        </w:tc>
      </w:tr>
      <w:tr w:rsidR="00543EDF" w:rsidRPr="00CC3DB0" w14:paraId="13752B1D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15F42B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EDBC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4164424052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13684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KÜBRANUR KARAOĞLAN</w:t>
            </w:r>
          </w:p>
        </w:tc>
      </w:tr>
      <w:tr w:rsidR="00543EDF" w:rsidRPr="00CC3DB0" w14:paraId="712FDE95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03C41D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75870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7257017542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89A9A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GÖKÇE MERA</w:t>
            </w:r>
          </w:p>
        </w:tc>
      </w:tr>
    </w:tbl>
    <w:p w14:paraId="21F87B09" w14:textId="77777777" w:rsidR="00634919" w:rsidRPr="00CC3DB0" w:rsidRDefault="00634919" w:rsidP="00B0353F">
      <w:pPr>
        <w:rPr>
          <w:b/>
          <w:sz w:val="22"/>
          <w:szCs w:val="22"/>
        </w:rPr>
      </w:pPr>
    </w:p>
    <w:p w14:paraId="7A36BBEE" w14:textId="3F579EC7" w:rsidR="00543EDF" w:rsidRPr="00CC3DB0" w:rsidRDefault="00543EDF" w:rsidP="00543EDF">
      <w:pPr>
        <w:rPr>
          <w:b/>
          <w:sz w:val="22"/>
          <w:szCs w:val="22"/>
        </w:rPr>
      </w:pPr>
    </w:p>
    <w:p w14:paraId="36F35F8C" w14:textId="4E88F39E" w:rsidR="00175B15" w:rsidRPr="00CC3DB0" w:rsidRDefault="00543EDF" w:rsidP="00B0353F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>I. ÖĞRETİM 15. GRUP</w:t>
      </w:r>
    </w:p>
    <w:p w14:paraId="2B878937" w14:textId="64931919" w:rsidR="00B0353F" w:rsidRPr="00CC3DB0" w:rsidRDefault="00B0353F" w:rsidP="00B0353F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 xml:space="preserve"> </w:t>
      </w:r>
    </w:p>
    <w:tbl>
      <w:tblPr>
        <w:tblpPr w:leftFromText="180" w:rightFromText="180" w:vertAnchor="text" w:horzAnchor="margin" w:tblpY="-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899"/>
        <w:gridCol w:w="3940"/>
      </w:tblGrid>
      <w:tr w:rsidR="00543EDF" w:rsidRPr="00CC3DB0" w14:paraId="769E74B4" w14:textId="77777777" w:rsidTr="0071763A">
        <w:trPr>
          <w:trHeight w:val="296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2DF4B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D1729" w14:textId="4714C905" w:rsidR="00543EDF" w:rsidRPr="00D819B5" w:rsidRDefault="00D819B5" w:rsidP="0071763A">
            <w:pPr>
              <w:rPr>
                <w:b/>
                <w:sz w:val="20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Öğr</w:t>
            </w:r>
            <w:proofErr w:type="spellEnd"/>
            <w:r>
              <w:rPr>
                <w:b/>
                <w:sz w:val="22"/>
                <w:szCs w:val="22"/>
              </w:rPr>
              <w:t>. Gör. Ayşe P</w:t>
            </w:r>
            <w:r>
              <w:rPr>
                <w:b/>
                <w:sz w:val="20"/>
                <w:szCs w:val="22"/>
              </w:rPr>
              <w:t>İŞİRİR</w:t>
            </w:r>
          </w:p>
        </w:tc>
      </w:tr>
      <w:tr w:rsidR="00543EDF" w:rsidRPr="00CC3DB0" w14:paraId="46AA6502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0246A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B646" w14:textId="0CC3EE9B" w:rsidR="00543EDF" w:rsidRPr="00CC3DB0" w:rsidRDefault="006B6F16" w:rsidP="006B6F16">
            <w:pPr>
              <w:rPr>
                <w:color w:val="000000"/>
                <w:sz w:val="22"/>
                <w:szCs w:val="22"/>
                <w:lang w:eastAsia="en-GB"/>
              </w:rPr>
            </w:pPr>
            <w:r w:rsidRPr="00CC3DB0">
              <w:rPr>
                <w:color w:val="000000"/>
                <w:sz w:val="22"/>
                <w:szCs w:val="22"/>
              </w:rPr>
              <w:t>Hüsnü Bayer Ortaokulu</w:t>
            </w:r>
          </w:p>
        </w:tc>
      </w:tr>
      <w:tr w:rsidR="00543EDF" w:rsidRPr="00CC3DB0" w14:paraId="7B4E71F2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1E5CE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9CEC8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26086A36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63FF6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7B56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67A2EAF0" w14:textId="77777777" w:rsidTr="0071763A"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F5689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9319" w14:textId="7754C71C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ZEYNEP BÜŞRA GEDİK</w:t>
            </w:r>
          </w:p>
        </w:tc>
      </w:tr>
      <w:tr w:rsidR="00543EDF" w:rsidRPr="00CC3DB0" w14:paraId="24F68300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1BF69D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0E7C8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9915217410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8E283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RABİA AYDINALP</w:t>
            </w:r>
          </w:p>
        </w:tc>
      </w:tr>
      <w:tr w:rsidR="00543EDF" w:rsidRPr="00CC3DB0" w14:paraId="59F49ABA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0C4E73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A5524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3814197712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104DE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ZEYNEP BÜŞRA GEDİK</w:t>
            </w:r>
          </w:p>
        </w:tc>
      </w:tr>
      <w:tr w:rsidR="00543EDF" w:rsidRPr="00CC3DB0" w14:paraId="172CBC57" w14:textId="77777777" w:rsidTr="0071763A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E0C8DC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59FE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3282978202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73659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SELİN DAL</w:t>
            </w:r>
          </w:p>
        </w:tc>
      </w:tr>
      <w:tr w:rsidR="00543EDF" w:rsidRPr="00CC3DB0" w14:paraId="64D41ACC" w14:textId="77777777" w:rsidTr="00723F58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421E70" w14:textId="25A735C6" w:rsidR="00543EDF" w:rsidRPr="00CC3DB0" w:rsidRDefault="00543EDF" w:rsidP="00543EDF">
            <w:pPr>
              <w:rPr>
                <w:sz w:val="22"/>
                <w:szCs w:val="22"/>
              </w:rPr>
            </w:pP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67771" w14:textId="13971256" w:rsidR="00543EDF" w:rsidRPr="00CC3DB0" w:rsidRDefault="00543EDF" w:rsidP="00543EDF">
            <w:pPr>
              <w:rPr>
                <w:sz w:val="22"/>
                <w:szCs w:val="22"/>
              </w:rPr>
            </w:pP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1234" w14:textId="41AFE2A8" w:rsidR="00543EDF" w:rsidRPr="00CC3DB0" w:rsidRDefault="00543EDF" w:rsidP="00543EDF">
            <w:pPr>
              <w:rPr>
                <w:sz w:val="22"/>
                <w:szCs w:val="22"/>
              </w:rPr>
            </w:pPr>
          </w:p>
        </w:tc>
      </w:tr>
    </w:tbl>
    <w:p w14:paraId="2A75DC18" w14:textId="77777777" w:rsidR="00543EDF" w:rsidRPr="00CC3DB0" w:rsidRDefault="00543EDF" w:rsidP="00B0353F">
      <w:pPr>
        <w:rPr>
          <w:b/>
          <w:sz w:val="22"/>
          <w:szCs w:val="22"/>
        </w:rPr>
      </w:pPr>
    </w:p>
    <w:p w14:paraId="488C8324" w14:textId="77777777" w:rsidR="000C7CFF" w:rsidRPr="00CC3DB0" w:rsidRDefault="000C7CFF">
      <w:pPr>
        <w:rPr>
          <w:sz w:val="22"/>
          <w:szCs w:val="22"/>
        </w:rPr>
      </w:pPr>
    </w:p>
    <w:p w14:paraId="1062B584" w14:textId="77777777" w:rsidR="00543EDF" w:rsidRPr="00CC3DB0" w:rsidRDefault="00543EDF" w:rsidP="000C7CFF">
      <w:pPr>
        <w:rPr>
          <w:b/>
          <w:sz w:val="22"/>
          <w:szCs w:val="22"/>
        </w:rPr>
      </w:pPr>
    </w:p>
    <w:p w14:paraId="0F10E7DD" w14:textId="77777777" w:rsidR="00543EDF" w:rsidRPr="00CC3DB0" w:rsidRDefault="00543EDF" w:rsidP="000C7CFF">
      <w:pPr>
        <w:rPr>
          <w:b/>
          <w:sz w:val="22"/>
          <w:szCs w:val="22"/>
        </w:rPr>
      </w:pPr>
    </w:p>
    <w:p w14:paraId="6E85E371" w14:textId="77777777" w:rsidR="00543EDF" w:rsidRPr="00CC3DB0" w:rsidRDefault="00543EDF" w:rsidP="000C7CFF">
      <w:pPr>
        <w:rPr>
          <w:b/>
          <w:sz w:val="22"/>
          <w:szCs w:val="22"/>
        </w:rPr>
      </w:pPr>
    </w:p>
    <w:p w14:paraId="6199EF35" w14:textId="77777777" w:rsidR="00543EDF" w:rsidRPr="00CC3DB0" w:rsidRDefault="00543EDF" w:rsidP="000C7CFF">
      <w:pPr>
        <w:rPr>
          <w:b/>
          <w:sz w:val="22"/>
          <w:szCs w:val="22"/>
        </w:rPr>
      </w:pPr>
    </w:p>
    <w:p w14:paraId="200730C8" w14:textId="77777777" w:rsidR="00543EDF" w:rsidRPr="00CC3DB0" w:rsidRDefault="00543EDF" w:rsidP="000C7CFF">
      <w:pPr>
        <w:rPr>
          <w:b/>
          <w:sz w:val="22"/>
          <w:szCs w:val="22"/>
        </w:rPr>
      </w:pPr>
    </w:p>
    <w:p w14:paraId="14F82177" w14:textId="77777777" w:rsidR="00543EDF" w:rsidRPr="00CC3DB0" w:rsidRDefault="00543EDF" w:rsidP="000C7CFF">
      <w:pPr>
        <w:rPr>
          <w:b/>
          <w:sz w:val="22"/>
          <w:szCs w:val="22"/>
        </w:rPr>
      </w:pPr>
    </w:p>
    <w:p w14:paraId="43172881" w14:textId="77777777" w:rsidR="00543EDF" w:rsidRPr="00CC3DB0" w:rsidRDefault="00543EDF" w:rsidP="000C7CFF">
      <w:pPr>
        <w:rPr>
          <w:b/>
          <w:sz w:val="22"/>
          <w:szCs w:val="22"/>
        </w:rPr>
      </w:pPr>
    </w:p>
    <w:p w14:paraId="5A99869B" w14:textId="77777777" w:rsidR="00543EDF" w:rsidRPr="00CC3DB0" w:rsidRDefault="00543EDF" w:rsidP="000C7CFF">
      <w:pPr>
        <w:rPr>
          <w:b/>
          <w:sz w:val="22"/>
          <w:szCs w:val="22"/>
        </w:rPr>
      </w:pPr>
    </w:p>
    <w:p w14:paraId="76C2BB46" w14:textId="77777777" w:rsidR="00CC3DB0" w:rsidRDefault="00CC3DB0" w:rsidP="000C7CFF">
      <w:pPr>
        <w:rPr>
          <w:b/>
          <w:sz w:val="22"/>
          <w:szCs w:val="22"/>
        </w:rPr>
      </w:pPr>
    </w:p>
    <w:p w14:paraId="7893C48F" w14:textId="77777777" w:rsidR="00CC3DB0" w:rsidRDefault="00CC3DB0" w:rsidP="000C7CFF">
      <w:pPr>
        <w:rPr>
          <w:b/>
          <w:sz w:val="22"/>
          <w:szCs w:val="22"/>
        </w:rPr>
      </w:pPr>
    </w:p>
    <w:p w14:paraId="518FCDE6" w14:textId="279775ED" w:rsidR="000C7CFF" w:rsidRPr="00CC3DB0" w:rsidRDefault="00686765" w:rsidP="000C7CFF">
      <w:pPr>
        <w:rPr>
          <w:b/>
          <w:sz w:val="22"/>
          <w:szCs w:val="22"/>
        </w:rPr>
      </w:pPr>
      <w:r w:rsidRPr="00CC3DB0">
        <w:rPr>
          <w:b/>
          <w:sz w:val="22"/>
          <w:szCs w:val="22"/>
        </w:rPr>
        <w:t xml:space="preserve">I. ÖĞRETİM </w:t>
      </w:r>
      <w:r w:rsidR="00151DA7" w:rsidRPr="00CC3DB0">
        <w:rPr>
          <w:b/>
          <w:sz w:val="22"/>
          <w:szCs w:val="22"/>
        </w:rPr>
        <w:t>16</w:t>
      </w:r>
      <w:r w:rsidR="000C7CFF" w:rsidRPr="00CC3DB0">
        <w:rPr>
          <w:b/>
          <w:sz w:val="22"/>
          <w:szCs w:val="22"/>
        </w:rPr>
        <w:t xml:space="preserve">. GRUP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9"/>
        <w:gridCol w:w="2017"/>
        <w:gridCol w:w="3941"/>
      </w:tblGrid>
      <w:tr w:rsidR="00543EDF" w:rsidRPr="00CC3DB0" w14:paraId="43E9DEF3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B6383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5BA6" w14:textId="14C7B4C0" w:rsidR="00543EDF" w:rsidRPr="00CC3DB0" w:rsidRDefault="00D819B5" w:rsidP="0071763A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Öğr</w:t>
            </w:r>
            <w:proofErr w:type="spellEnd"/>
            <w:r>
              <w:rPr>
                <w:b/>
                <w:sz w:val="22"/>
                <w:szCs w:val="22"/>
              </w:rPr>
              <w:t>. Gör. Ayşe P</w:t>
            </w:r>
            <w:r>
              <w:rPr>
                <w:b/>
                <w:sz w:val="20"/>
                <w:szCs w:val="22"/>
              </w:rPr>
              <w:t>İŞİRİR</w:t>
            </w:r>
          </w:p>
        </w:tc>
      </w:tr>
      <w:tr w:rsidR="00543EDF" w:rsidRPr="00CC3DB0" w14:paraId="70AE1042" w14:textId="77777777" w:rsidTr="0071763A">
        <w:trPr>
          <w:trHeight w:val="464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ADCA0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EE9D9" w14:textId="01475870" w:rsidR="00543EDF" w:rsidRPr="00CC3DB0" w:rsidRDefault="006B6F16" w:rsidP="0071763A">
            <w:pPr>
              <w:rPr>
                <w:color w:val="000000"/>
                <w:sz w:val="22"/>
                <w:szCs w:val="22"/>
                <w:lang w:eastAsia="en-GB"/>
              </w:rPr>
            </w:pPr>
            <w:r w:rsidRPr="00CC3DB0">
              <w:rPr>
                <w:color w:val="000000"/>
                <w:sz w:val="22"/>
                <w:szCs w:val="22"/>
              </w:rPr>
              <w:t>Hüsnü Bayer Ortaokulu</w:t>
            </w:r>
          </w:p>
        </w:tc>
      </w:tr>
      <w:tr w:rsidR="00543EDF" w:rsidRPr="00CC3DB0" w14:paraId="3D500FC4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2996E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E8B4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543EDF" w:rsidRPr="00CC3DB0" w14:paraId="5B08ECBA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9ABE4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33EE" w14:textId="63541FBA" w:rsidR="00543EDF" w:rsidRPr="00CC3DB0" w:rsidRDefault="00D819B5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ELİF ŞAHİN</w:t>
            </w:r>
          </w:p>
        </w:tc>
      </w:tr>
      <w:tr w:rsidR="00543EDF" w:rsidRPr="00CC3DB0" w14:paraId="5905C960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E8F6A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081F1" w14:textId="7C13681F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MUT GÜRKAN ŞEN</w:t>
            </w:r>
          </w:p>
        </w:tc>
      </w:tr>
      <w:tr w:rsidR="00543EDF" w:rsidRPr="00CC3DB0" w14:paraId="6814912A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0B5083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91A6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5819337604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C61E7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NAZAN SÜMEYYE KIRDAĞ</w:t>
            </w:r>
          </w:p>
        </w:tc>
      </w:tr>
      <w:tr w:rsidR="00543EDF" w:rsidRPr="00CC3DB0" w14:paraId="4ACC128C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11E593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13921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0529088646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9833B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MUT GÜRKAN ŞEN</w:t>
            </w:r>
          </w:p>
        </w:tc>
      </w:tr>
      <w:tr w:rsidR="00543EDF" w:rsidRPr="00CC3DB0" w14:paraId="75898F8B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073D5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871B1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3880055886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7FCD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ELİF ŞAHİN</w:t>
            </w:r>
          </w:p>
        </w:tc>
      </w:tr>
      <w:tr w:rsidR="00543EDF" w:rsidRPr="00CC3DB0" w14:paraId="6FC3E95C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54D0EB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F96E0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3226002032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BB822" w14:textId="77777777" w:rsidR="00543EDF" w:rsidRPr="00CC3DB0" w:rsidRDefault="00543EDF" w:rsidP="00543EDF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SELİN EROĞLU</w:t>
            </w:r>
          </w:p>
        </w:tc>
      </w:tr>
    </w:tbl>
    <w:p w14:paraId="344C9850" w14:textId="77777777" w:rsidR="00543EDF" w:rsidRPr="00CC3DB0" w:rsidRDefault="00543EDF" w:rsidP="000C7CFF">
      <w:pPr>
        <w:rPr>
          <w:b/>
          <w:sz w:val="22"/>
          <w:szCs w:val="22"/>
        </w:rPr>
      </w:pPr>
    </w:p>
    <w:p w14:paraId="2E44C36E" w14:textId="57E89C62" w:rsidR="000B3A18" w:rsidRDefault="000B3A18" w:rsidP="000B3A18">
      <w:pPr>
        <w:rPr>
          <w:sz w:val="22"/>
          <w:szCs w:val="22"/>
        </w:rPr>
      </w:pPr>
    </w:p>
    <w:p w14:paraId="11C42DF3" w14:textId="2E238EA8" w:rsidR="00CC3DB0" w:rsidRDefault="00CC3DB0" w:rsidP="000B3A18">
      <w:pPr>
        <w:rPr>
          <w:sz w:val="22"/>
          <w:szCs w:val="22"/>
        </w:rPr>
      </w:pPr>
    </w:p>
    <w:p w14:paraId="25249288" w14:textId="07163A89" w:rsidR="00CC3DB0" w:rsidRDefault="00CC3DB0" w:rsidP="000B3A18">
      <w:pPr>
        <w:rPr>
          <w:sz w:val="22"/>
          <w:szCs w:val="22"/>
        </w:rPr>
      </w:pPr>
    </w:p>
    <w:p w14:paraId="7AD0460D" w14:textId="231C47FA" w:rsidR="00CC3DB0" w:rsidRDefault="00CC3DB0" w:rsidP="000B3A18">
      <w:pPr>
        <w:rPr>
          <w:sz w:val="22"/>
          <w:szCs w:val="22"/>
        </w:rPr>
      </w:pPr>
    </w:p>
    <w:p w14:paraId="0F0200FD" w14:textId="5AECA21B" w:rsidR="00CC3DB0" w:rsidRDefault="00CC3DB0" w:rsidP="000B3A18">
      <w:pPr>
        <w:rPr>
          <w:sz w:val="22"/>
          <w:szCs w:val="22"/>
        </w:rPr>
      </w:pPr>
    </w:p>
    <w:p w14:paraId="4313C87D" w14:textId="77777777" w:rsidR="00CC3DB0" w:rsidRPr="00CC3DB0" w:rsidRDefault="00CC3DB0" w:rsidP="000B3A18">
      <w:pPr>
        <w:rPr>
          <w:sz w:val="22"/>
          <w:szCs w:val="22"/>
        </w:rPr>
      </w:pPr>
    </w:p>
    <w:p w14:paraId="1F0A1294" w14:textId="77777777" w:rsidR="000B3A18" w:rsidRPr="00CC3DB0" w:rsidRDefault="00175B15" w:rsidP="000B3A18">
      <w:pPr>
        <w:rPr>
          <w:sz w:val="22"/>
          <w:szCs w:val="22"/>
        </w:rPr>
      </w:pPr>
      <w:r w:rsidRPr="00CC3DB0">
        <w:rPr>
          <w:b/>
          <w:sz w:val="22"/>
          <w:szCs w:val="22"/>
        </w:rPr>
        <w:lastRenderedPageBreak/>
        <w:t xml:space="preserve">I. </w:t>
      </w:r>
      <w:proofErr w:type="gramStart"/>
      <w:r w:rsidRPr="00CC3DB0">
        <w:rPr>
          <w:b/>
          <w:sz w:val="22"/>
          <w:szCs w:val="22"/>
        </w:rPr>
        <w:t xml:space="preserve">ÖĞRETİM </w:t>
      </w:r>
      <w:r w:rsidR="00151DA7" w:rsidRPr="00CC3DB0">
        <w:rPr>
          <w:b/>
          <w:sz w:val="22"/>
          <w:szCs w:val="22"/>
        </w:rPr>
        <w:t xml:space="preserve"> 17</w:t>
      </w:r>
      <w:proofErr w:type="gramEnd"/>
      <w:r w:rsidR="000B3A18" w:rsidRPr="00CC3DB0">
        <w:rPr>
          <w:b/>
          <w:sz w:val="22"/>
          <w:szCs w:val="22"/>
        </w:rPr>
        <w:t>. GRUP</w:t>
      </w:r>
    </w:p>
    <w:p w14:paraId="25504236" w14:textId="77777777" w:rsidR="00C3222A" w:rsidRPr="00CC3DB0" w:rsidRDefault="00C3222A" w:rsidP="00C3222A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9"/>
        <w:gridCol w:w="2017"/>
        <w:gridCol w:w="3941"/>
      </w:tblGrid>
      <w:tr w:rsidR="00543EDF" w:rsidRPr="00CC3DB0" w14:paraId="5C178229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DEC2F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Uygulama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Elemanı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AA137" w14:textId="60C9152B" w:rsidR="00543EDF" w:rsidRPr="00CC3DB0" w:rsidRDefault="00D819B5" w:rsidP="0071763A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Öğr</w:t>
            </w:r>
            <w:proofErr w:type="spellEnd"/>
            <w:r>
              <w:rPr>
                <w:b/>
                <w:sz w:val="22"/>
                <w:szCs w:val="22"/>
              </w:rPr>
              <w:t>. Gör. Kenan BOZKURT</w:t>
            </w:r>
          </w:p>
        </w:tc>
      </w:tr>
      <w:tr w:rsidR="00543EDF" w:rsidRPr="00CC3DB0" w14:paraId="5AC33136" w14:textId="77777777" w:rsidTr="0071763A">
        <w:trPr>
          <w:trHeight w:val="464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94E2B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Okulu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70FB" w14:textId="22BCFAC4" w:rsidR="00543EDF" w:rsidRPr="00CC3DB0" w:rsidRDefault="006B6F16" w:rsidP="0071763A">
            <w:pPr>
              <w:rPr>
                <w:color w:val="000000"/>
                <w:sz w:val="22"/>
                <w:szCs w:val="22"/>
                <w:lang w:eastAsia="en-GB"/>
              </w:rPr>
            </w:pPr>
            <w:r w:rsidRPr="00CC3DB0">
              <w:rPr>
                <w:color w:val="000000"/>
                <w:sz w:val="22"/>
                <w:szCs w:val="22"/>
              </w:rPr>
              <w:t>Cumhuriyet Anadolu Lisesi</w:t>
            </w:r>
          </w:p>
        </w:tc>
      </w:tr>
      <w:tr w:rsidR="00543EDF" w:rsidRPr="00CC3DB0" w14:paraId="333CB42F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3D157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Günü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2BF95" w14:textId="77777777" w:rsidR="00543EDF" w:rsidRPr="00CC3DB0" w:rsidRDefault="00543EDF" w:rsidP="0071763A">
            <w:pPr>
              <w:rPr>
                <w:b/>
                <w:sz w:val="22"/>
                <w:szCs w:val="22"/>
              </w:rPr>
            </w:pPr>
          </w:p>
        </w:tc>
      </w:tr>
      <w:tr w:rsidR="00543EDF" w:rsidRPr="00CC3DB0" w14:paraId="406779A3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94F0F" w14:textId="77777777" w:rsidR="00543EDF" w:rsidRPr="00CC3DB0" w:rsidRDefault="00543EDF" w:rsidP="0071763A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Uygulama Tarihi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C013" w14:textId="77777777" w:rsidR="00543EDF" w:rsidRPr="00CC3DB0" w:rsidRDefault="00543EDF" w:rsidP="0071763A">
            <w:pPr>
              <w:rPr>
                <w:sz w:val="22"/>
                <w:szCs w:val="22"/>
              </w:rPr>
            </w:pPr>
          </w:p>
        </w:tc>
      </w:tr>
      <w:tr w:rsidR="00D819B5" w:rsidRPr="00CC3DB0" w14:paraId="13DDBBF8" w14:textId="77777777" w:rsidTr="0071763A">
        <w:trPr>
          <w:trHeight w:val="232"/>
        </w:trPr>
        <w:tc>
          <w:tcPr>
            <w:tcW w:w="2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228CC" w14:textId="77777777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 xml:space="preserve">Grup </w:t>
            </w:r>
            <w:proofErr w:type="spellStart"/>
            <w:proofErr w:type="gramStart"/>
            <w:r w:rsidRPr="00CC3DB0">
              <w:rPr>
                <w:sz w:val="22"/>
                <w:szCs w:val="22"/>
              </w:rPr>
              <w:t>Öğr.Sorumlusu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3F7FF" w14:textId="57ED5F3D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BATIKAN ÇORUL</w:t>
            </w:r>
          </w:p>
        </w:tc>
      </w:tr>
      <w:tr w:rsidR="00D819B5" w:rsidRPr="00CC3DB0" w14:paraId="55775DEB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80D3C3" w14:textId="77777777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8C24C" w14:textId="61425818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6384718042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2AB03" w14:textId="493A7FC3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NAZLI KAPLAN</w:t>
            </w:r>
          </w:p>
        </w:tc>
      </w:tr>
      <w:tr w:rsidR="00D819B5" w:rsidRPr="00CC3DB0" w14:paraId="6082DC00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5AD351" w14:textId="6E9F8F47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2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9A730" w14:textId="75AC9344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566001425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B156" w14:textId="789A9521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MUHAMMED VEHBİ USTAOĞLU</w:t>
            </w:r>
          </w:p>
        </w:tc>
      </w:tr>
      <w:tr w:rsidR="00D819B5" w:rsidRPr="00CC3DB0" w14:paraId="3B899558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3EC8D7" w14:textId="65293818" w:rsidR="00D819B5" w:rsidRPr="00CC3DB0" w:rsidRDefault="00D819B5" w:rsidP="00D819B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BAC9B" w14:textId="3BF373E4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1488281387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9A19A" w14:textId="05B1D556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BATIKAN ÇORUL</w:t>
            </w:r>
          </w:p>
        </w:tc>
      </w:tr>
      <w:tr w:rsidR="00D819B5" w:rsidRPr="00CC3DB0" w14:paraId="53458596" w14:textId="77777777" w:rsidTr="0071763A">
        <w:trPr>
          <w:trHeight w:val="232"/>
        </w:trPr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332950" w14:textId="4FB65375" w:rsidR="00D819B5" w:rsidRPr="00CC3DB0" w:rsidRDefault="00D819B5" w:rsidP="00D819B5">
            <w:pPr>
              <w:rPr>
                <w:sz w:val="22"/>
                <w:szCs w:val="22"/>
              </w:rPr>
            </w:pPr>
            <w:r w:rsidRPr="00CC3DB0">
              <w:rPr>
                <w:sz w:val="22"/>
                <w:szCs w:val="22"/>
              </w:rPr>
              <w:t>4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49B75" w14:textId="77777777" w:rsidR="00D819B5" w:rsidRPr="00CC3DB0" w:rsidRDefault="00D819B5" w:rsidP="00D819B5">
            <w:pPr>
              <w:rPr>
                <w:sz w:val="22"/>
                <w:szCs w:val="22"/>
              </w:rPr>
            </w:pP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CB697" w14:textId="77777777" w:rsidR="00D819B5" w:rsidRPr="00CC3DB0" w:rsidRDefault="00D819B5" w:rsidP="00D819B5">
            <w:pPr>
              <w:rPr>
                <w:sz w:val="22"/>
                <w:szCs w:val="22"/>
              </w:rPr>
            </w:pPr>
          </w:p>
        </w:tc>
      </w:tr>
    </w:tbl>
    <w:p w14:paraId="1308E47E" w14:textId="77777777" w:rsidR="00F93497" w:rsidRPr="00CC3DB0" w:rsidRDefault="00F93497" w:rsidP="001E3E82">
      <w:pPr>
        <w:rPr>
          <w:sz w:val="22"/>
          <w:szCs w:val="22"/>
        </w:rPr>
      </w:pPr>
    </w:p>
    <w:sectPr w:rsidR="00F93497" w:rsidRPr="00CC3DB0" w:rsidSect="00064BD3">
      <w:pgSz w:w="11906" w:h="16838"/>
      <w:pgMar w:top="1134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F3D28"/>
    <w:multiLevelType w:val="hybridMultilevel"/>
    <w:tmpl w:val="43DEF214"/>
    <w:lvl w:ilvl="0" w:tplc="A628F3B0">
      <w:start w:val="1"/>
      <w:numFmt w:val="upperRoman"/>
      <w:lvlText w:val="%1."/>
      <w:lvlJc w:val="left"/>
      <w:pPr>
        <w:ind w:left="724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601" w:hanging="360"/>
      </w:pPr>
    </w:lvl>
    <w:lvl w:ilvl="2" w:tplc="041F001B" w:tentative="1">
      <w:start w:val="1"/>
      <w:numFmt w:val="lowerRoman"/>
      <w:lvlText w:val="%3."/>
      <w:lvlJc w:val="right"/>
      <w:pPr>
        <w:ind w:left="8321" w:hanging="180"/>
      </w:pPr>
    </w:lvl>
    <w:lvl w:ilvl="3" w:tplc="041F000F" w:tentative="1">
      <w:start w:val="1"/>
      <w:numFmt w:val="decimal"/>
      <w:lvlText w:val="%4."/>
      <w:lvlJc w:val="left"/>
      <w:pPr>
        <w:ind w:left="9041" w:hanging="360"/>
      </w:pPr>
    </w:lvl>
    <w:lvl w:ilvl="4" w:tplc="041F0019" w:tentative="1">
      <w:start w:val="1"/>
      <w:numFmt w:val="lowerLetter"/>
      <w:lvlText w:val="%5."/>
      <w:lvlJc w:val="left"/>
      <w:pPr>
        <w:ind w:left="9761" w:hanging="360"/>
      </w:pPr>
    </w:lvl>
    <w:lvl w:ilvl="5" w:tplc="041F001B" w:tentative="1">
      <w:start w:val="1"/>
      <w:numFmt w:val="lowerRoman"/>
      <w:lvlText w:val="%6."/>
      <w:lvlJc w:val="right"/>
      <w:pPr>
        <w:ind w:left="10481" w:hanging="180"/>
      </w:pPr>
    </w:lvl>
    <w:lvl w:ilvl="6" w:tplc="041F000F" w:tentative="1">
      <w:start w:val="1"/>
      <w:numFmt w:val="decimal"/>
      <w:lvlText w:val="%7."/>
      <w:lvlJc w:val="left"/>
      <w:pPr>
        <w:ind w:left="11201" w:hanging="360"/>
      </w:pPr>
    </w:lvl>
    <w:lvl w:ilvl="7" w:tplc="041F0019" w:tentative="1">
      <w:start w:val="1"/>
      <w:numFmt w:val="lowerLetter"/>
      <w:lvlText w:val="%8."/>
      <w:lvlJc w:val="left"/>
      <w:pPr>
        <w:ind w:left="11921" w:hanging="360"/>
      </w:pPr>
    </w:lvl>
    <w:lvl w:ilvl="8" w:tplc="041F001B" w:tentative="1">
      <w:start w:val="1"/>
      <w:numFmt w:val="lowerRoman"/>
      <w:lvlText w:val="%9."/>
      <w:lvlJc w:val="right"/>
      <w:pPr>
        <w:ind w:left="1264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zQxMTWxMDe0NDVU0lEKTi0uzszPAykwqwUA06gX2ywAAAA="/>
  </w:docVars>
  <w:rsids>
    <w:rsidRoot w:val="00827D9A"/>
    <w:rsid w:val="00064BD3"/>
    <w:rsid w:val="000B3A18"/>
    <w:rsid w:val="000B4FC8"/>
    <w:rsid w:val="000C3143"/>
    <w:rsid w:val="000C7CFF"/>
    <w:rsid w:val="000D54AF"/>
    <w:rsid w:val="000F1535"/>
    <w:rsid w:val="000F69D0"/>
    <w:rsid w:val="0010329E"/>
    <w:rsid w:val="0012070C"/>
    <w:rsid w:val="00135E79"/>
    <w:rsid w:val="00151DA7"/>
    <w:rsid w:val="001663AF"/>
    <w:rsid w:val="00175B15"/>
    <w:rsid w:val="001B79B8"/>
    <w:rsid w:val="001E3BC6"/>
    <w:rsid w:val="001E3E82"/>
    <w:rsid w:val="00285628"/>
    <w:rsid w:val="002E6CC1"/>
    <w:rsid w:val="002F3FFA"/>
    <w:rsid w:val="0034151E"/>
    <w:rsid w:val="003802DF"/>
    <w:rsid w:val="003A3514"/>
    <w:rsid w:val="003B342F"/>
    <w:rsid w:val="003D0C36"/>
    <w:rsid w:val="00461D75"/>
    <w:rsid w:val="004A1025"/>
    <w:rsid w:val="004B5DDF"/>
    <w:rsid w:val="004D0C11"/>
    <w:rsid w:val="00500EC9"/>
    <w:rsid w:val="00504B39"/>
    <w:rsid w:val="00521FB3"/>
    <w:rsid w:val="00543EDF"/>
    <w:rsid w:val="005507FB"/>
    <w:rsid w:val="005D36F7"/>
    <w:rsid w:val="006111F4"/>
    <w:rsid w:val="00634919"/>
    <w:rsid w:val="00650794"/>
    <w:rsid w:val="00675C48"/>
    <w:rsid w:val="006776DE"/>
    <w:rsid w:val="00686765"/>
    <w:rsid w:val="0069559C"/>
    <w:rsid w:val="006B6F16"/>
    <w:rsid w:val="007104C1"/>
    <w:rsid w:val="00723F58"/>
    <w:rsid w:val="007322E7"/>
    <w:rsid w:val="00743FE9"/>
    <w:rsid w:val="00756D34"/>
    <w:rsid w:val="007B792D"/>
    <w:rsid w:val="00827D9A"/>
    <w:rsid w:val="00834791"/>
    <w:rsid w:val="00836520"/>
    <w:rsid w:val="00845E1D"/>
    <w:rsid w:val="00882FD7"/>
    <w:rsid w:val="008C0FEA"/>
    <w:rsid w:val="008D2DC0"/>
    <w:rsid w:val="008F7D5A"/>
    <w:rsid w:val="009153A0"/>
    <w:rsid w:val="00926722"/>
    <w:rsid w:val="00956A25"/>
    <w:rsid w:val="00994624"/>
    <w:rsid w:val="009C436E"/>
    <w:rsid w:val="009E2137"/>
    <w:rsid w:val="009F0701"/>
    <w:rsid w:val="009F51CB"/>
    <w:rsid w:val="00AC50B6"/>
    <w:rsid w:val="00B0353F"/>
    <w:rsid w:val="00B21776"/>
    <w:rsid w:val="00B576AD"/>
    <w:rsid w:val="00B672C8"/>
    <w:rsid w:val="00B97AFC"/>
    <w:rsid w:val="00BC30AF"/>
    <w:rsid w:val="00BD243C"/>
    <w:rsid w:val="00C1666C"/>
    <w:rsid w:val="00C26DB0"/>
    <w:rsid w:val="00C3222A"/>
    <w:rsid w:val="00C47BF2"/>
    <w:rsid w:val="00C7459D"/>
    <w:rsid w:val="00CA3162"/>
    <w:rsid w:val="00CC3DB0"/>
    <w:rsid w:val="00CC5ED1"/>
    <w:rsid w:val="00CD37C7"/>
    <w:rsid w:val="00CD711B"/>
    <w:rsid w:val="00D32074"/>
    <w:rsid w:val="00D33948"/>
    <w:rsid w:val="00D604FC"/>
    <w:rsid w:val="00D819B5"/>
    <w:rsid w:val="00DB1758"/>
    <w:rsid w:val="00DB1830"/>
    <w:rsid w:val="00DC264F"/>
    <w:rsid w:val="00DD41BE"/>
    <w:rsid w:val="00E11012"/>
    <w:rsid w:val="00E467C4"/>
    <w:rsid w:val="00EA05BD"/>
    <w:rsid w:val="00EB73DD"/>
    <w:rsid w:val="00EE3738"/>
    <w:rsid w:val="00F2415A"/>
    <w:rsid w:val="00F25DBE"/>
    <w:rsid w:val="00F510BA"/>
    <w:rsid w:val="00F70899"/>
    <w:rsid w:val="00F93497"/>
    <w:rsid w:val="00FA649A"/>
    <w:rsid w:val="00FB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154E8"/>
  <w15:docId w15:val="{8A371F22-8E26-420D-AA85-D0D939A36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20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A64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9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05</Words>
  <Characters>4589</Characters>
  <Application>Microsoft Office Word</Application>
  <DocSecurity>0</DocSecurity>
  <Lines>38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USER</cp:lastModifiedBy>
  <cp:revision>2</cp:revision>
  <dcterms:created xsi:type="dcterms:W3CDTF">2021-02-25T11:14:00Z</dcterms:created>
  <dcterms:modified xsi:type="dcterms:W3CDTF">2021-02-25T11:14:00Z</dcterms:modified>
</cp:coreProperties>
</file>